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FDC09A" w14:textId="71AFCCC5" w:rsidR="00903754" w:rsidRPr="005A5D28" w:rsidRDefault="00986B94" w:rsidP="007E25B9">
      <w:pPr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 xml:space="preserve">Официальное </w:t>
      </w:r>
      <w:r w:rsidR="00D127F1" w:rsidRPr="005A5D28">
        <w:rPr>
          <w:rFonts w:ascii="Times New Roman" w:hAnsi="Times New Roman"/>
          <w:b/>
          <w:sz w:val="24"/>
          <w:szCs w:val="24"/>
          <w:lang w:val="ru-RU"/>
        </w:rPr>
        <w:t>объявл</w:t>
      </w:r>
      <w:r>
        <w:rPr>
          <w:rFonts w:ascii="Times New Roman" w:hAnsi="Times New Roman"/>
          <w:b/>
          <w:sz w:val="24"/>
          <w:szCs w:val="24"/>
          <w:lang w:val="ru-RU"/>
        </w:rPr>
        <w:t>ение</w:t>
      </w:r>
      <w:r w:rsidR="00D127F1" w:rsidRPr="005A5D28">
        <w:rPr>
          <w:rFonts w:ascii="Times New Roman" w:hAnsi="Times New Roman"/>
          <w:b/>
          <w:sz w:val="24"/>
          <w:szCs w:val="24"/>
          <w:lang w:val="ru-RU"/>
        </w:rPr>
        <w:t xml:space="preserve"> о принятии заявок на </w:t>
      </w:r>
      <w:r w:rsidR="00EB0461" w:rsidRPr="005A5D28">
        <w:rPr>
          <w:rFonts w:ascii="Times New Roman" w:hAnsi="Times New Roman"/>
          <w:b/>
          <w:sz w:val="24"/>
          <w:szCs w:val="24"/>
          <w:lang w:val="ru-RU"/>
        </w:rPr>
        <w:t>гранты</w:t>
      </w:r>
      <w:r w:rsidR="00122474" w:rsidRPr="005A5D28">
        <w:rPr>
          <w:rFonts w:ascii="Times New Roman" w:hAnsi="Times New Roman"/>
          <w:b/>
          <w:sz w:val="24"/>
          <w:szCs w:val="24"/>
          <w:lang w:val="ru-RU"/>
        </w:rPr>
        <w:t xml:space="preserve">, </w:t>
      </w:r>
      <w:r w:rsidR="001A347C">
        <w:rPr>
          <w:rFonts w:ascii="Times New Roman" w:hAnsi="Times New Roman"/>
          <w:b/>
          <w:sz w:val="24"/>
          <w:szCs w:val="24"/>
          <w:lang w:val="ru-RU"/>
        </w:rPr>
        <w:t>ориентированны</w:t>
      </w:r>
      <w:r w:rsidR="00466517">
        <w:rPr>
          <w:rFonts w:ascii="Times New Roman" w:hAnsi="Times New Roman"/>
          <w:b/>
          <w:sz w:val="24"/>
          <w:szCs w:val="24"/>
          <w:lang w:val="ru-RU"/>
        </w:rPr>
        <w:t>х</w:t>
      </w:r>
      <w:r w:rsidR="00122474" w:rsidRPr="005A5D28">
        <w:rPr>
          <w:rFonts w:ascii="Times New Roman" w:hAnsi="Times New Roman"/>
          <w:b/>
          <w:sz w:val="24"/>
          <w:szCs w:val="24"/>
          <w:lang w:val="ru-RU"/>
        </w:rPr>
        <w:t xml:space="preserve"> на </w:t>
      </w:r>
      <w:r w:rsidR="00811348">
        <w:rPr>
          <w:rFonts w:ascii="Times New Roman" w:hAnsi="Times New Roman"/>
          <w:b/>
          <w:sz w:val="24"/>
          <w:szCs w:val="24"/>
          <w:lang w:val="ru-RU"/>
        </w:rPr>
        <w:t xml:space="preserve">проекты по </w:t>
      </w:r>
      <w:r w:rsidR="0004353B">
        <w:rPr>
          <w:rFonts w:ascii="Times New Roman" w:hAnsi="Times New Roman"/>
          <w:b/>
          <w:sz w:val="24"/>
          <w:szCs w:val="24"/>
          <w:lang w:val="ru-RU"/>
        </w:rPr>
        <w:t>работе</w:t>
      </w:r>
      <w:r w:rsidR="007E25B9">
        <w:rPr>
          <w:rFonts w:ascii="Times New Roman" w:hAnsi="Times New Roman"/>
          <w:b/>
          <w:sz w:val="24"/>
          <w:szCs w:val="24"/>
          <w:lang w:val="ru-RU"/>
        </w:rPr>
        <w:t xml:space="preserve"> с уязвимы</w:t>
      </w:r>
      <w:r w:rsidR="008D1267">
        <w:rPr>
          <w:rFonts w:ascii="Times New Roman" w:hAnsi="Times New Roman"/>
          <w:b/>
          <w:sz w:val="24"/>
          <w:szCs w:val="24"/>
          <w:lang w:val="ru-RU"/>
        </w:rPr>
        <w:t>ми</w:t>
      </w:r>
      <w:r w:rsidR="007E25B9">
        <w:rPr>
          <w:rFonts w:ascii="Times New Roman" w:hAnsi="Times New Roman"/>
          <w:b/>
          <w:sz w:val="24"/>
          <w:szCs w:val="24"/>
          <w:lang w:val="ru-RU"/>
        </w:rPr>
        <w:t xml:space="preserve"> групп</w:t>
      </w:r>
      <w:r>
        <w:rPr>
          <w:rFonts w:ascii="Times New Roman" w:hAnsi="Times New Roman"/>
          <w:b/>
          <w:sz w:val="24"/>
          <w:szCs w:val="24"/>
          <w:lang w:val="ru-RU"/>
        </w:rPr>
        <w:t xml:space="preserve">ами </w:t>
      </w:r>
      <w:r w:rsidR="007E25B9">
        <w:rPr>
          <w:rFonts w:ascii="Times New Roman" w:hAnsi="Times New Roman"/>
          <w:b/>
          <w:sz w:val="24"/>
          <w:szCs w:val="24"/>
          <w:lang w:val="ru-RU"/>
        </w:rPr>
        <w:t>населения</w:t>
      </w:r>
      <w:r w:rsidR="008846E4" w:rsidRPr="005A5D28">
        <w:rPr>
          <w:rFonts w:ascii="Times New Roman" w:hAnsi="Times New Roman"/>
          <w:b/>
          <w:sz w:val="24"/>
          <w:szCs w:val="24"/>
          <w:lang w:val="ru-RU"/>
        </w:rPr>
        <w:t>.</w:t>
      </w:r>
    </w:p>
    <w:p w14:paraId="2A391FAE" w14:textId="77777777" w:rsidR="008846E4" w:rsidRPr="005A5D28" w:rsidRDefault="008846E4" w:rsidP="00EF40A7">
      <w:pPr>
        <w:jc w:val="center"/>
        <w:rPr>
          <w:rFonts w:ascii="Times New Roman" w:hAnsi="Times New Roman"/>
          <w:b/>
          <w:sz w:val="24"/>
          <w:szCs w:val="24"/>
          <w:lang w:val="ru-RU"/>
        </w:rPr>
      </w:pPr>
    </w:p>
    <w:p w14:paraId="44E2247C" w14:textId="77777777" w:rsidR="00D127F1" w:rsidRPr="005A5D28" w:rsidRDefault="00D127F1" w:rsidP="00D127F1">
      <w:pPr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A4EEEFA" w14:textId="750C3738" w:rsidR="00116430" w:rsidRPr="005A5D28" w:rsidRDefault="00116430" w:rsidP="00116430">
      <w:pPr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5A5D28">
        <w:rPr>
          <w:rFonts w:ascii="Times New Roman" w:hAnsi="Times New Roman"/>
          <w:b/>
          <w:sz w:val="24"/>
          <w:szCs w:val="24"/>
          <w:lang w:val="ru-RU"/>
        </w:rPr>
        <w:t>КРАТКИЙ ОБЗОР</w:t>
      </w:r>
    </w:p>
    <w:p w14:paraId="70AF62B1" w14:textId="77777777" w:rsidR="00116430" w:rsidRPr="005A5D28" w:rsidRDefault="00116430" w:rsidP="00116430">
      <w:pPr>
        <w:jc w:val="both"/>
        <w:rPr>
          <w:rFonts w:ascii="Times New Roman" w:hAnsi="Times New Roman"/>
          <w:b/>
          <w:sz w:val="24"/>
          <w:szCs w:val="24"/>
          <w:lang w:val="ru-RU"/>
        </w:rPr>
      </w:pPr>
    </w:p>
    <w:p w14:paraId="2BE115C0" w14:textId="66336D00" w:rsidR="00116430" w:rsidRPr="005A5D28" w:rsidRDefault="00116430" w:rsidP="009B7AD9">
      <w:pPr>
        <w:jc w:val="both"/>
        <w:rPr>
          <w:rFonts w:ascii="Times New Roman" w:hAnsi="Times New Roman"/>
          <w:b/>
          <w:sz w:val="24"/>
          <w:szCs w:val="24"/>
          <w:lang w:val="ru-RU"/>
        </w:rPr>
      </w:pP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Посредством данного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bookmarkStart w:id="0" w:name="_Hlk512939138"/>
      <w:r w:rsidR="00811348">
        <w:rPr>
          <w:rFonts w:ascii="Times New Roman" w:hAnsi="Times New Roman"/>
          <w:sz w:val="24"/>
          <w:szCs w:val="24"/>
          <w:lang w:val="ru-RU"/>
        </w:rPr>
        <w:t>«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Официального объявления о принятии заявок на </w:t>
      </w:r>
      <w:bookmarkStart w:id="1" w:name="_Hlk512939178"/>
      <w:r w:rsidRPr="005A5D28">
        <w:rPr>
          <w:rFonts w:ascii="Times New Roman" w:hAnsi="Times New Roman"/>
          <w:sz w:val="24"/>
          <w:szCs w:val="24"/>
          <w:lang w:val="ru-RU"/>
        </w:rPr>
        <w:t xml:space="preserve">гранты, ориентированных на </w:t>
      </w:r>
      <w:r w:rsidR="00B62427">
        <w:rPr>
          <w:rFonts w:ascii="Times New Roman" w:hAnsi="Times New Roman"/>
          <w:sz w:val="24"/>
          <w:szCs w:val="24"/>
          <w:lang w:val="ru-RU"/>
        </w:rPr>
        <w:t>осуществление проектных предложений</w:t>
      </w:r>
      <w:r w:rsidR="00811348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04353B">
        <w:rPr>
          <w:rFonts w:ascii="Times New Roman" w:hAnsi="Times New Roman"/>
          <w:sz w:val="24"/>
          <w:szCs w:val="24"/>
          <w:lang w:val="ru-RU"/>
        </w:rPr>
        <w:t>работе</w:t>
      </w:r>
      <w:r w:rsidR="009B7AD9" w:rsidRPr="009B7AD9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811348">
        <w:rPr>
          <w:rFonts w:ascii="Times New Roman" w:hAnsi="Times New Roman"/>
          <w:sz w:val="24"/>
          <w:szCs w:val="24"/>
          <w:lang w:val="ru-RU"/>
        </w:rPr>
        <w:t>с уязвимыми группами населения»,</w:t>
      </w:r>
      <w:r w:rsidR="008E52E5" w:rsidRPr="005A5D28">
        <w:rPr>
          <w:rFonts w:ascii="Times New Roman" w:hAnsi="Times New Roman"/>
          <w:b/>
          <w:sz w:val="24"/>
          <w:szCs w:val="24"/>
          <w:lang w:val="ru-RU"/>
        </w:rPr>
        <w:t xml:space="preserve"> </w:t>
      </w:r>
      <w:bookmarkEnd w:id="0"/>
      <w:bookmarkEnd w:id="1"/>
      <w:r w:rsidR="00802D0E">
        <w:rPr>
          <w:rFonts w:ascii="Times New Roman" w:hAnsi="Times New Roman"/>
          <w:sz w:val="24"/>
          <w:szCs w:val="24"/>
          <w:lang w:val="ru-RU"/>
        </w:rPr>
        <w:t>ФЕЦА</w:t>
      </w:r>
      <w:r w:rsidRPr="005A5D28">
        <w:rPr>
          <w:rFonts w:ascii="Times New Roman" w:eastAsia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принимает на рассмотрение предложения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 xml:space="preserve">от </w:t>
      </w:r>
      <w:r w:rsidR="001D433E">
        <w:rPr>
          <w:rStyle w:val="hps"/>
          <w:rFonts w:ascii="Times New Roman" w:hAnsi="Times New Roman"/>
          <w:sz w:val="24"/>
          <w:szCs w:val="24"/>
          <w:lang w:val="ru-RU"/>
        </w:rPr>
        <w:t xml:space="preserve">негосударственных </w:t>
      </w:r>
      <w:r w:rsidR="00802D0E">
        <w:rPr>
          <w:rStyle w:val="hps"/>
          <w:rFonts w:ascii="Times New Roman" w:hAnsi="Times New Roman"/>
          <w:sz w:val="24"/>
          <w:szCs w:val="24"/>
          <w:lang w:val="ru-RU"/>
        </w:rPr>
        <w:t>некоммерческих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 xml:space="preserve"> организаций Узбекистана.</w:t>
      </w:r>
    </w:p>
    <w:p w14:paraId="4E4BE91A" w14:textId="513A76CA" w:rsidR="007105C1" w:rsidRPr="005A5D28" w:rsidRDefault="007105C1" w:rsidP="00E46C93">
      <w:pPr>
        <w:jc w:val="both"/>
        <w:rPr>
          <w:rFonts w:ascii="Times New Roman" w:hAnsi="Times New Roman"/>
          <w:sz w:val="24"/>
          <w:szCs w:val="24"/>
          <w:lang w:val="ru-RU"/>
        </w:rPr>
      </w:pPr>
    </w:p>
    <w:p w14:paraId="4AEC163F" w14:textId="06DCC7D8" w:rsidR="007105C1" w:rsidRPr="005A5D28" w:rsidRDefault="009414BB" w:rsidP="00E46C93">
      <w:pPr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ФЕЦА</w:t>
      </w:r>
      <w:r w:rsidR="007B48F9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715843" w:rsidRPr="005A5D28">
        <w:rPr>
          <w:rFonts w:ascii="Times New Roman" w:hAnsi="Times New Roman"/>
          <w:sz w:val="24"/>
          <w:szCs w:val="24"/>
          <w:lang w:val="ru-RU"/>
        </w:rPr>
        <w:t>будет поддерживать развити</w:t>
      </w:r>
      <w:proofErr w:type="gramStart"/>
      <w:r w:rsidR="00715843" w:rsidRPr="005A5D28">
        <w:rPr>
          <w:rFonts w:ascii="Times New Roman" w:hAnsi="Times New Roman"/>
          <w:sz w:val="24"/>
          <w:szCs w:val="24"/>
          <w:lang w:val="ru-RU"/>
        </w:rPr>
        <w:t>e</w:t>
      </w:r>
      <w:proofErr w:type="gramEnd"/>
      <w:r w:rsidR="00715843" w:rsidRPr="005A5D28">
        <w:rPr>
          <w:rFonts w:ascii="Times New Roman" w:hAnsi="Times New Roman"/>
          <w:sz w:val="24"/>
          <w:szCs w:val="24"/>
          <w:lang w:val="ru-RU"/>
        </w:rPr>
        <w:t xml:space="preserve"> потенциала организации, предоставляя им г</w:t>
      </w:r>
      <w:r w:rsidR="004165B8" w:rsidRPr="005A5D28">
        <w:rPr>
          <w:rFonts w:ascii="Times New Roman" w:hAnsi="Times New Roman"/>
          <w:sz w:val="24"/>
          <w:szCs w:val="24"/>
          <w:lang w:val="ru-RU"/>
        </w:rPr>
        <w:t xml:space="preserve">ранты </w:t>
      </w:r>
      <w:r w:rsidR="000B7323">
        <w:rPr>
          <w:rFonts w:ascii="Times New Roman" w:hAnsi="Times New Roman"/>
          <w:sz w:val="24"/>
          <w:szCs w:val="24"/>
          <w:lang w:val="ru-RU"/>
        </w:rPr>
        <w:t xml:space="preserve">на осуществление проектов </w:t>
      </w:r>
      <w:r w:rsidR="004165B8" w:rsidRPr="005A5D28">
        <w:rPr>
          <w:rFonts w:ascii="Times New Roman" w:hAnsi="Times New Roman"/>
          <w:sz w:val="24"/>
          <w:szCs w:val="24"/>
          <w:lang w:val="ru-RU"/>
        </w:rPr>
        <w:t xml:space="preserve">в размере до </w:t>
      </w:r>
      <w:r w:rsidRPr="009414BB">
        <w:rPr>
          <w:rFonts w:ascii="Times New Roman" w:hAnsi="Times New Roman"/>
          <w:sz w:val="24"/>
          <w:szCs w:val="24"/>
          <w:lang w:val="ru-RU"/>
        </w:rPr>
        <w:t>5000</w:t>
      </w:r>
      <w:r w:rsidR="001F30A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B0CB3" w:rsidRPr="005A5D28">
        <w:rPr>
          <w:rFonts w:ascii="Times New Roman" w:hAnsi="Times New Roman"/>
          <w:sz w:val="24"/>
          <w:szCs w:val="24"/>
          <w:lang w:val="ru-RU"/>
        </w:rPr>
        <w:t>долларов</w:t>
      </w:r>
      <w:r w:rsidR="007B48F9">
        <w:rPr>
          <w:rFonts w:ascii="Times New Roman" w:hAnsi="Times New Roman"/>
          <w:sz w:val="24"/>
          <w:szCs w:val="24"/>
          <w:lang w:val="ru-RU"/>
        </w:rPr>
        <w:t xml:space="preserve"> США</w:t>
      </w:r>
      <w:r w:rsidR="00715843" w:rsidRPr="005A5D28">
        <w:rPr>
          <w:rFonts w:ascii="Times New Roman" w:hAnsi="Times New Roman"/>
          <w:sz w:val="24"/>
          <w:szCs w:val="24"/>
          <w:lang w:val="ru-RU"/>
        </w:rPr>
        <w:t xml:space="preserve">. Данные средства могут использоваться для </w:t>
      </w:r>
      <w:r w:rsidR="000B7323">
        <w:rPr>
          <w:rFonts w:ascii="Times New Roman" w:hAnsi="Times New Roman"/>
          <w:sz w:val="24"/>
          <w:szCs w:val="24"/>
          <w:lang w:val="ru-RU"/>
        </w:rPr>
        <w:t>разработки, внедрения и осуществления проектных идей, разработанных в рамках проекта.</w:t>
      </w:r>
      <w:r w:rsidR="007D7AE7">
        <w:rPr>
          <w:rFonts w:ascii="Times New Roman" w:hAnsi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/>
          <w:sz w:val="24"/>
          <w:szCs w:val="24"/>
          <w:lang w:val="ru-RU"/>
        </w:rPr>
        <w:t>ФЕЦА</w:t>
      </w:r>
      <w:r w:rsidR="009B7AD9">
        <w:rPr>
          <w:rFonts w:ascii="Times New Roman" w:hAnsi="Times New Roman"/>
          <w:sz w:val="24"/>
          <w:szCs w:val="24"/>
          <w:lang w:val="ru-RU"/>
        </w:rPr>
        <w:t xml:space="preserve"> буде</w:t>
      </w:r>
      <w:r w:rsidR="00715843" w:rsidRPr="005A5D28">
        <w:rPr>
          <w:rFonts w:ascii="Times New Roman" w:hAnsi="Times New Roman"/>
          <w:sz w:val="24"/>
          <w:szCs w:val="24"/>
          <w:lang w:val="ru-RU"/>
        </w:rPr>
        <w:t xml:space="preserve">т работать с каждой организацией, чтобы определить приоритеты в отношении того, как следует </w:t>
      </w:r>
      <w:r w:rsidR="00110D06" w:rsidRPr="00110D06">
        <w:rPr>
          <w:rFonts w:ascii="Times New Roman" w:hAnsi="Times New Roman"/>
          <w:sz w:val="24"/>
          <w:szCs w:val="24"/>
          <w:lang w:val="ru-RU"/>
        </w:rPr>
        <w:t>распределять средства</w:t>
      </w:r>
      <w:r w:rsidR="000B7323">
        <w:rPr>
          <w:rFonts w:ascii="Times New Roman" w:hAnsi="Times New Roman"/>
          <w:sz w:val="24"/>
          <w:szCs w:val="24"/>
          <w:lang w:val="ru-RU"/>
        </w:rPr>
        <w:t xml:space="preserve"> в процессе запуска и работы проектного предложения.</w:t>
      </w:r>
      <w:r w:rsidR="001F30A3">
        <w:rPr>
          <w:rFonts w:ascii="Times New Roman" w:hAnsi="Times New Roman"/>
          <w:sz w:val="24"/>
          <w:szCs w:val="24"/>
          <w:lang w:val="ru-RU"/>
        </w:rPr>
        <w:t xml:space="preserve"> </w:t>
      </w:r>
    </w:p>
    <w:p w14:paraId="3C35E24B" w14:textId="5E2665DA" w:rsidR="00CA2F09" w:rsidRPr="00D56618" w:rsidRDefault="00CA2F09" w:rsidP="00E46C93">
      <w:pPr>
        <w:shd w:val="clear" w:color="auto" w:fill="FFFFFF"/>
        <w:jc w:val="both"/>
        <w:rPr>
          <w:rFonts w:ascii="Times New Roman" w:hAnsi="Times New Roman"/>
          <w:strike/>
          <w:color w:val="000000"/>
          <w:sz w:val="24"/>
          <w:szCs w:val="24"/>
          <w:lang w:val="ru-RU"/>
        </w:rPr>
      </w:pPr>
    </w:p>
    <w:p w14:paraId="252E1EC5" w14:textId="043FF9C6" w:rsidR="00CA2F09" w:rsidRPr="008B0032" w:rsidRDefault="009414BB" w:rsidP="2C1AF52B">
      <w:pPr>
        <w:shd w:val="clear" w:color="auto" w:fill="FFFFFF" w:themeFill="background1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</w:pPr>
      <w:r>
        <w:rPr>
          <w:rFonts w:ascii="Times New Roman" w:hAnsi="Times New Roman"/>
          <w:color w:val="000000" w:themeColor="text1"/>
          <w:sz w:val="24"/>
          <w:szCs w:val="24"/>
          <w:lang w:val="ru-RU"/>
        </w:rPr>
        <w:t>Заявки будут приниматься</w:t>
      </w:r>
      <w:r w:rsidR="2C1AF52B" w:rsidRPr="2C1AF52B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val="ru-RU"/>
        </w:rPr>
        <w:t>по мере поступления заявок</w:t>
      </w:r>
      <w:r w:rsidR="008B0032" w:rsidRPr="008B0032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 w:rsidR="008B0032" w:rsidRPr="2C1AF52B">
        <w:rPr>
          <w:rFonts w:ascii="Times New Roman" w:hAnsi="Times New Roman"/>
          <w:color w:val="000000" w:themeColor="text1"/>
          <w:sz w:val="24"/>
          <w:szCs w:val="24"/>
          <w:lang w:val="ru-RU"/>
        </w:rPr>
        <w:t>до</w:t>
      </w:r>
      <w:r w:rsidR="008B0032" w:rsidRPr="2C1AF52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8B0032" w:rsidRPr="009414B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3</w:t>
      </w:r>
      <w:r w:rsidR="00DF31AF" w:rsidRPr="00DF31AF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0</w:t>
      </w:r>
      <w:r w:rsidR="008B0032" w:rsidRPr="2C1AF52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DF31AF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ноя</w:t>
      </w:r>
      <w:r w:rsidR="008B0032" w:rsidRPr="2C1AF52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бря 201</w:t>
      </w:r>
      <w:r w:rsidR="008B0032" w:rsidRPr="009414B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9</w:t>
      </w:r>
      <w:r w:rsidR="008B0032" w:rsidRPr="2C1AF52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 xml:space="preserve"> года</w:t>
      </w:r>
      <w:r w:rsidR="2C1AF52B" w:rsidRPr="2C1AF52B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 xml:space="preserve">. </w:t>
      </w:r>
      <w:r w:rsidR="008B0032" w:rsidRPr="00C34E2D">
        <w:rPr>
          <w:rFonts w:ascii="Times New Roman" w:hAnsi="Times New Roman"/>
          <w:bCs/>
          <w:color w:val="000000" w:themeColor="text1"/>
          <w:sz w:val="24"/>
          <w:szCs w:val="24"/>
          <w:lang w:val="ru-RU"/>
        </w:rPr>
        <w:t xml:space="preserve">Продолжительность проектов должно быть не менее 3х месяцев и должны быть завершены до </w:t>
      </w:r>
      <w:r w:rsidR="009B7AD9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28 февраля</w:t>
      </w:r>
      <w:r w:rsidR="008B0032" w:rsidRPr="00C34E2D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 xml:space="preserve"> 2020</w:t>
      </w:r>
      <w:r w:rsidR="00C34E2D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 xml:space="preserve"> </w:t>
      </w:r>
      <w:r w:rsidR="008B0032" w:rsidRPr="00C34E2D">
        <w:rPr>
          <w:rFonts w:ascii="Times New Roman" w:hAnsi="Times New Roman"/>
          <w:b/>
          <w:bCs/>
          <w:color w:val="000000" w:themeColor="text1"/>
          <w:sz w:val="24"/>
          <w:szCs w:val="24"/>
          <w:lang w:val="ru-RU"/>
        </w:rPr>
        <w:t>г.</w:t>
      </w:r>
    </w:p>
    <w:p w14:paraId="01B827AF" w14:textId="4A4B0B58" w:rsidR="00CA2F09" w:rsidRPr="005A5D28" w:rsidRDefault="00CA2F09" w:rsidP="00E46C93">
      <w:pPr>
        <w:shd w:val="clear" w:color="auto" w:fill="FFFFFF"/>
        <w:jc w:val="both"/>
        <w:rPr>
          <w:rFonts w:ascii="Times New Roman" w:hAnsi="Times New Roman"/>
          <w:color w:val="000000"/>
          <w:sz w:val="24"/>
          <w:szCs w:val="24"/>
          <w:lang w:val="ru-RU"/>
        </w:rPr>
      </w:pPr>
    </w:p>
    <w:p w14:paraId="30973332" w14:textId="1C1A8669" w:rsidR="004949B6" w:rsidRDefault="004949B6" w:rsidP="004949B6">
      <w:pPr>
        <w:jc w:val="both"/>
        <w:rPr>
          <w:rFonts w:ascii="Times New Roman" w:eastAsia="Times New Roman" w:hAnsi="Times New Roman"/>
          <w:b/>
          <w:caps/>
          <w:sz w:val="24"/>
          <w:szCs w:val="24"/>
          <w:lang w:val="ru-RU"/>
        </w:rPr>
      </w:pPr>
      <w:r w:rsidRPr="005A5D28">
        <w:rPr>
          <w:rFonts w:ascii="Times New Roman" w:eastAsia="Times New Roman" w:hAnsi="Times New Roman"/>
          <w:b/>
          <w:caps/>
          <w:sz w:val="24"/>
          <w:szCs w:val="24"/>
          <w:lang w:val="ru-RU"/>
        </w:rPr>
        <w:t>ПРОЦЕСС ПОДАЧИ ЗАЯВКИ</w:t>
      </w:r>
    </w:p>
    <w:p w14:paraId="40A33C44" w14:textId="77777777" w:rsidR="009B7AD9" w:rsidRPr="009B7AD9" w:rsidRDefault="009B7AD9" w:rsidP="004949B6">
      <w:pPr>
        <w:jc w:val="both"/>
        <w:rPr>
          <w:rFonts w:ascii="Times New Roman" w:eastAsia="Times New Roman" w:hAnsi="Times New Roman"/>
          <w:b/>
          <w:caps/>
          <w:sz w:val="24"/>
          <w:szCs w:val="24"/>
          <w:lang w:val="ru-RU"/>
        </w:rPr>
      </w:pPr>
    </w:p>
    <w:p w14:paraId="644E67BE" w14:textId="62D8F514" w:rsidR="004261C3" w:rsidRPr="00751773" w:rsidRDefault="004949B6" w:rsidP="00751773">
      <w:pPr>
        <w:pStyle w:val="a3"/>
        <w:numPr>
          <w:ilvl w:val="0"/>
          <w:numId w:val="35"/>
        </w:numPr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751773">
        <w:rPr>
          <w:rFonts w:ascii="Times New Roman" w:eastAsia="Times New Roman" w:hAnsi="Times New Roman"/>
          <w:sz w:val="24"/>
          <w:szCs w:val="24"/>
          <w:lang w:val="ru-RU"/>
        </w:rPr>
        <w:t xml:space="preserve">Все материалы и документы, предоставленные на рассмотрение в рамках участия в конкурсе, будут сохранены в условиях конфиденциальности </w:t>
      </w:r>
      <w:r w:rsidR="005F6D83" w:rsidRPr="00751773">
        <w:rPr>
          <w:rFonts w:ascii="Times New Roman" w:hAnsi="Times New Roman"/>
          <w:sz w:val="24"/>
          <w:szCs w:val="24"/>
          <w:lang w:val="ru-RU"/>
        </w:rPr>
        <w:t>ФЕЦА</w:t>
      </w:r>
      <w:r w:rsidRPr="00751773">
        <w:rPr>
          <w:rFonts w:ascii="Times New Roman" w:eastAsia="Times New Roman" w:hAnsi="Times New Roman"/>
          <w:sz w:val="24"/>
          <w:szCs w:val="24"/>
          <w:lang w:val="ru-RU"/>
        </w:rPr>
        <w:t>.</w:t>
      </w:r>
    </w:p>
    <w:p w14:paraId="39BAC9E0" w14:textId="2B7A2AA3" w:rsidR="0073434D" w:rsidRPr="004261C3" w:rsidRDefault="005F6D83" w:rsidP="004949B6">
      <w:pPr>
        <w:jc w:val="both"/>
        <w:rPr>
          <w:rStyle w:val="shorttext"/>
          <w:rFonts w:ascii="Times New Roman" w:eastAsia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ФЕЦА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 xml:space="preserve"> </w:t>
      </w:r>
      <w:r w:rsidR="004949B6" w:rsidRPr="005A5D28">
        <w:rPr>
          <w:rStyle w:val="hps"/>
          <w:rFonts w:ascii="Times New Roman" w:hAnsi="Times New Roman"/>
          <w:sz w:val="24"/>
          <w:szCs w:val="24"/>
          <w:lang w:val="ru-RU"/>
        </w:rPr>
        <w:t>не</w:t>
      </w:r>
      <w:r w:rsidR="004949B6" w:rsidRPr="005A5D28">
        <w:rPr>
          <w:rFonts w:ascii="Times New Roman" w:hAnsi="Times New Roman"/>
          <w:sz w:val="24"/>
          <w:szCs w:val="24"/>
          <w:lang w:val="ru-RU"/>
        </w:rPr>
        <w:t xml:space="preserve"> будет </w:t>
      </w:r>
      <w:r w:rsidR="004949B6" w:rsidRPr="005A5D28">
        <w:rPr>
          <w:rStyle w:val="hps"/>
          <w:rFonts w:ascii="Times New Roman" w:hAnsi="Times New Roman"/>
          <w:sz w:val="24"/>
          <w:szCs w:val="24"/>
          <w:lang w:val="ru-RU"/>
        </w:rPr>
        <w:t>использовать</w:t>
      </w:r>
      <w:r w:rsidR="004949B6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949B6" w:rsidRPr="005A5D28">
        <w:rPr>
          <w:rStyle w:val="hps"/>
          <w:rFonts w:ascii="Times New Roman" w:hAnsi="Times New Roman"/>
          <w:sz w:val="24"/>
          <w:szCs w:val="24"/>
          <w:lang w:val="ru-RU"/>
        </w:rPr>
        <w:t>информацию, представленную</w:t>
      </w:r>
      <w:r w:rsidR="004949B6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9B7AD9">
        <w:rPr>
          <w:rStyle w:val="hps"/>
          <w:rFonts w:ascii="Times New Roman" w:hAnsi="Times New Roman"/>
          <w:sz w:val="24"/>
          <w:szCs w:val="24"/>
          <w:lang w:val="ru-RU"/>
        </w:rPr>
        <w:t>заявителями,</w:t>
      </w:r>
      <w:r w:rsidR="004949B6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949B6" w:rsidRPr="005A5D28">
        <w:rPr>
          <w:rStyle w:val="hps"/>
          <w:rFonts w:ascii="Times New Roman" w:hAnsi="Times New Roman"/>
          <w:sz w:val="24"/>
          <w:szCs w:val="24"/>
          <w:lang w:val="ru-RU"/>
        </w:rPr>
        <w:t>для каких-либо других</w:t>
      </w:r>
      <w:r w:rsidR="004949B6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949B6" w:rsidRPr="005A5D28">
        <w:rPr>
          <w:rStyle w:val="hps"/>
          <w:rFonts w:ascii="Times New Roman" w:hAnsi="Times New Roman"/>
          <w:sz w:val="24"/>
          <w:szCs w:val="24"/>
          <w:lang w:val="ru-RU"/>
        </w:rPr>
        <w:t>целей, кроме как для рассмотрения заявок.</w:t>
      </w:r>
    </w:p>
    <w:p w14:paraId="3BFF1685" w14:textId="03471CDB" w:rsidR="00CA2F09" w:rsidRPr="005A5D28" w:rsidRDefault="00CA2F09" w:rsidP="00E46C93">
      <w:pPr>
        <w:shd w:val="clear" w:color="auto" w:fill="FFFFFF"/>
        <w:jc w:val="both"/>
        <w:rPr>
          <w:rFonts w:ascii="Times New Roman" w:hAnsi="Times New Roman"/>
          <w:color w:val="000000"/>
          <w:sz w:val="24"/>
          <w:szCs w:val="24"/>
          <w:lang w:val="ru-RU"/>
        </w:rPr>
      </w:pPr>
    </w:p>
    <w:p w14:paraId="12C92109" w14:textId="4598E1C1" w:rsidR="00B03E00" w:rsidRPr="009B7AD9" w:rsidRDefault="00372274" w:rsidP="009B7AD9">
      <w:pPr>
        <w:pStyle w:val="a3"/>
        <w:numPr>
          <w:ilvl w:val="0"/>
          <w:numId w:val="35"/>
        </w:numPr>
        <w:jc w:val="both"/>
        <w:rPr>
          <w:rFonts w:ascii="Times New Roman" w:hAnsi="Times New Roman"/>
          <w:sz w:val="24"/>
          <w:szCs w:val="24"/>
          <w:lang w:val="ru-RU"/>
        </w:rPr>
      </w:pPr>
      <w:r w:rsidRPr="00751773">
        <w:rPr>
          <w:rStyle w:val="hps"/>
          <w:rFonts w:ascii="Times New Roman" w:hAnsi="Times New Roman"/>
          <w:sz w:val="24"/>
          <w:szCs w:val="24"/>
          <w:lang w:val="ru-RU"/>
        </w:rPr>
        <w:t>Средства,</w:t>
      </w:r>
      <w:r w:rsidR="00E725C6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 выделенные на поддержку</w:t>
      </w:r>
      <w:r w:rsidR="002948C9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 проекта</w:t>
      </w:r>
      <w:r w:rsidRPr="00751773">
        <w:rPr>
          <w:rStyle w:val="hps"/>
          <w:rFonts w:ascii="Times New Roman" w:hAnsi="Times New Roman"/>
          <w:sz w:val="24"/>
          <w:szCs w:val="24"/>
          <w:lang w:val="ru-RU"/>
        </w:rPr>
        <w:t>,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57390A" w:rsidRPr="00751773">
        <w:rPr>
          <w:rFonts w:ascii="Times New Roman" w:hAnsi="Times New Roman"/>
          <w:sz w:val="24"/>
          <w:szCs w:val="24"/>
          <w:lang w:val="ru-RU"/>
        </w:rPr>
        <w:t xml:space="preserve">также </w:t>
      </w:r>
      <w:r w:rsidR="00BE1500" w:rsidRPr="00751773">
        <w:rPr>
          <w:rStyle w:val="hps"/>
          <w:rFonts w:ascii="Times New Roman" w:hAnsi="Times New Roman"/>
          <w:sz w:val="24"/>
          <w:szCs w:val="24"/>
          <w:lang w:val="ru-RU"/>
        </w:rPr>
        <w:t>могут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E1500" w:rsidRPr="00751773">
        <w:rPr>
          <w:rStyle w:val="hps"/>
          <w:rFonts w:ascii="Times New Roman" w:hAnsi="Times New Roman"/>
          <w:sz w:val="24"/>
          <w:szCs w:val="24"/>
          <w:lang w:val="ru-RU"/>
        </w:rPr>
        <w:t>быть использованы</w:t>
      </w:r>
      <w:r w:rsidR="002948C9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 только для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948C9" w:rsidRPr="00751773">
        <w:rPr>
          <w:rStyle w:val="hps"/>
          <w:rFonts w:ascii="Times New Roman" w:hAnsi="Times New Roman"/>
          <w:sz w:val="24"/>
          <w:szCs w:val="24"/>
          <w:lang w:val="ru-RU"/>
        </w:rPr>
        <w:t>деятельности, непосредственно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E1500" w:rsidRPr="00751773">
        <w:rPr>
          <w:rStyle w:val="hps"/>
          <w:rFonts w:ascii="Times New Roman" w:hAnsi="Times New Roman"/>
          <w:sz w:val="24"/>
          <w:szCs w:val="24"/>
          <w:lang w:val="ru-RU"/>
        </w:rPr>
        <w:t>связанной</w:t>
      </w:r>
      <w:r w:rsidR="002948C9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 с реализацией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948C9" w:rsidRPr="00751773">
        <w:rPr>
          <w:rStyle w:val="hps"/>
          <w:rFonts w:ascii="Times New Roman" w:hAnsi="Times New Roman"/>
          <w:sz w:val="24"/>
          <w:szCs w:val="24"/>
          <w:lang w:val="ru-RU"/>
        </w:rPr>
        <w:t>проекта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DA7091" w:rsidRPr="00751773">
        <w:rPr>
          <w:rFonts w:ascii="Times New Roman" w:hAnsi="Times New Roman"/>
          <w:sz w:val="24"/>
          <w:szCs w:val="24"/>
          <w:lang w:val="ru-RU"/>
        </w:rPr>
        <w:t>например</w:t>
      </w:r>
      <w:r w:rsidR="002948C9" w:rsidRPr="00751773">
        <w:rPr>
          <w:rFonts w:ascii="Times New Roman" w:hAnsi="Times New Roman"/>
          <w:sz w:val="24"/>
          <w:szCs w:val="24"/>
          <w:lang w:val="ru-RU"/>
        </w:rPr>
        <w:t>:</w:t>
      </w:r>
    </w:p>
    <w:p w14:paraId="40A99EB8" w14:textId="0F5142A7" w:rsidR="00B03E00" w:rsidRDefault="00B03E00" w:rsidP="00C322F8">
      <w:pPr>
        <w:pStyle w:val="a3"/>
        <w:numPr>
          <w:ilvl w:val="0"/>
          <w:numId w:val="31"/>
        </w:numPr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5A5D28">
        <w:rPr>
          <w:rFonts w:ascii="Times New Roman" w:eastAsia="Times New Roman" w:hAnsi="Times New Roman"/>
          <w:sz w:val="24"/>
          <w:szCs w:val="24"/>
          <w:lang w:val="ru-RU"/>
        </w:rPr>
        <w:t xml:space="preserve">Прямые расходы на мероприятия, связанные с проектом (например, организация встреч, аренда конференц-залов, </w:t>
      </w:r>
      <w:r w:rsidR="00C322F8" w:rsidRPr="00C322F8">
        <w:rPr>
          <w:rFonts w:ascii="Times New Roman" w:eastAsia="Times New Roman" w:hAnsi="Times New Roman"/>
          <w:sz w:val="24"/>
          <w:szCs w:val="24"/>
          <w:lang w:val="ru-RU"/>
        </w:rPr>
        <w:t xml:space="preserve">заработная плата сотрудника, </w:t>
      </w:r>
      <w:r w:rsidRPr="005A5D28">
        <w:rPr>
          <w:rFonts w:ascii="Times New Roman" w:eastAsia="Times New Roman" w:hAnsi="Times New Roman"/>
          <w:sz w:val="24"/>
          <w:szCs w:val="24"/>
          <w:lang w:val="ru-RU"/>
        </w:rPr>
        <w:t>переводческие услуги и т.д.);</w:t>
      </w:r>
    </w:p>
    <w:p w14:paraId="3B76B4D2" w14:textId="4D261278" w:rsidR="00D678F9" w:rsidRPr="005A5D28" w:rsidRDefault="00D678F9" w:rsidP="00C322F8">
      <w:pPr>
        <w:pStyle w:val="a3"/>
        <w:numPr>
          <w:ilvl w:val="0"/>
          <w:numId w:val="31"/>
        </w:numPr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>
        <w:rPr>
          <w:rFonts w:ascii="Times New Roman" w:eastAsia="Times New Roman" w:hAnsi="Times New Roman"/>
          <w:sz w:val="24"/>
          <w:szCs w:val="24"/>
          <w:lang w:val="ru-RU"/>
        </w:rPr>
        <w:t>Разработк</w:t>
      </w:r>
      <w:r w:rsidR="000346CF">
        <w:rPr>
          <w:rFonts w:ascii="Times New Roman" w:eastAsia="Times New Roman" w:hAnsi="Times New Roman"/>
          <w:sz w:val="24"/>
          <w:szCs w:val="24"/>
          <w:lang w:val="ru-RU"/>
        </w:rPr>
        <w:t>а/обновления /поддержка вебсайтов</w:t>
      </w:r>
      <w:r>
        <w:rPr>
          <w:rFonts w:ascii="Times New Roman" w:eastAsia="Times New Roman" w:hAnsi="Times New Roman"/>
          <w:sz w:val="24"/>
          <w:szCs w:val="24"/>
          <w:lang w:val="ru-RU"/>
        </w:rPr>
        <w:t xml:space="preserve"> организации</w:t>
      </w:r>
      <w:r w:rsidR="00F43E2C" w:rsidRPr="008B0032">
        <w:rPr>
          <w:rFonts w:ascii="Times New Roman" w:eastAsia="Times New Roman" w:hAnsi="Times New Roman"/>
          <w:sz w:val="24"/>
          <w:szCs w:val="24"/>
          <w:lang w:val="ru-RU"/>
        </w:rPr>
        <w:t>;</w:t>
      </w:r>
    </w:p>
    <w:p w14:paraId="463AD023" w14:textId="3A19090C" w:rsidR="00B03E00" w:rsidRPr="005A5D28" w:rsidRDefault="00B03E00" w:rsidP="00B03E00">
      <w:pPr>
        <w:pStyle w:val="a3"/>
        <w:numPr>
          <w:ilvl w:val="0"/>
          <w:numId w:val="31"/>
        </w:numPr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Коммуникация между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партнерскими организациями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(</w:t>
      </w:r>
      <w:r w:rsidR="00D678F9">
        <w:rPr>
          <w:rFonts w:ascii="Times New Roman" w:hAnsi="Times New Roman"/>
          <w:sz w:val="24"/>
          <w:szCs w:val="24"/>
          <w:lang w:val="ru-RU"/>
        </w:rPr>
        <w:t>интернет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,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веб-конференции и т.д.)</w:t>
      </w:r>
      <w:r w:rsidRPr="005A5D28">
        <w:rPr>
          <w:rFonts w:ascii="Times New Roman" w:hAnsi="Times New Roman"/>
          <w:sz w:val="24"/>
          <w:szCs w:val="24"/>
          <w:lang w:val="ru-RU"/>
        </w:rPr>
        <w:t>;</w:t>
      </w:r>
    </w:p>
    <w:p w14:paraId="594F99A4" w14:textId="103881E9" w:rsidR="00B03E00" w:rsidRPr="005A5D28" w:rsidRDefault="00B03E00" w:rsidP="00B03E00">
      <w:pPr>
        <w:pStyle w:val="a3"/>
        <w:numPr>
          <w:ilvl w:val="0"/>
          <w:numId w:val="31"/>
        </w:numPr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Командировочные расходы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, связанные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с проектом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(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например,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транспорт,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9B7AD9">
        <w:rPr>
          <w:rStyle w:val="hps"/>
          <w:rFonts w:ascii="Times New Roman" w:hAnsi="Times New Roman"/>
          <w:sz w:val="24"/>
          <w:szCs w:val="24"/>
          <w:lang w:val="ru-RU"/>
        </w:rPr>
        <w:t>проживание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 xml:space="preserve"> и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другие соответствующие расходы)</w:t>
      </w:r>
      <w:r w:rsidRPr="005A5D28">
        <w:rPr>
          <w:rFonts w:ascii="Times New Roman" w:hAnsi="Times New Roman"/>
          <w:sz w:val="24"/>
          <w:szCs w:val="24"/>
          <w:lang w:val="ru-RU"/>
        </w:rPr>
        <w:t>;</w:t>
      </w:r>
    </w:p>
    <w:p w14:paraId="5DC61AFE" w14:textId="7C343F5D" w:rsidR="00B03E00" w:rsidRPr="005A5D28" w:rsidRDefault="00F82302" w:rsidP="00F82302">
      <w:pPr>
        <w:pStyle w:val="a3"/>
        <w:numPr>
          <w:ilvl w:val="0"/>
          <w:numId w:val="31"/>
        </w:numPr>
        <w:jc w:val="both"/>
        <w:rPr>
          <w:rFonts w:ascii="Times New Roman" w:eastAsia="Times New Roman" w:hAnsi="Times New Roman"/>
          <w:sz w:val="24"/>
          <w:szCs w:val="24"/>
          <w:lang w:val="ru-RU"/>
        </w:rPr>
      </w:pPr>
      <w:r>
        <w:rPr>
          <w:rStyle w:val="hps"/>
          <w:rFonts w:ascii="Times New Roman" w:hAnsi="Times New Roman"/>
          <w:sz w:val="24"/>
          <w:szCs w:val="24"/>
          <w:lang w:val="ru-RU"/>
        </w:rPr>
        <w:t xml:space="preserve">Гонорары </w:t>
      </w:r>
      <w:r w:rsidR="00B03E00" w:rsidRPr="005A5D28">
        <w:rPr>
          <w:rStyle w:val="hps"/>
          <w:rFonts w:ascii="Times New Roman" w:hAnsi="Times New Roman"/>
          <w:sz w:val="24"/>
          <w:szCs w:val="24"/>
          <w:lang w:val="ru-RU"/>
        </w:rPr>
        <w:t>для</w:t>
      </w:r>
      <w:r w:rsidR="00B03E00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03E00" w:rsidRPr="005A5D28">
        <w:rPr>
          <w:rStyle w:val="hps"/>
          <w:rFonts w:ascii="Times New Roman" w:hAnsi="Times New Roman"/>
          <w:sz w:val="24"/>
          <w:szCs w:val="24"/>
          <w:lang w:val="ru-RU"/>
        </w:rPr>
        <w:t>ключевых</w:t>
      </w:r>
      <w:r w:rsidR="00B03E00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03E00" w:rsidRPr="005A5D28">
        <w:rPr>
          <w:rStyle w:val="hps"/>
          <w:rFonts w:ascii="Times New Roman" w:hAnsi="Times New Roman"/>
          <w:sz w:val="24"/>
          <w:szCs w:val="24"/>
          <w:lang w:val="ru-RU"/>
        </w:rPr>
        <w:t>экспертов, задействованных в ходе проекта</w:t>
      </w:r>
      <w:r w:rsidR="00B03E00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03E00" w:rsidRPr="005A5D28">
        <w:rPr>
          <w:rStyle w:val="hps"/>
          <w:rFonts w:ascii="Times New Roman" w:hAnsi="Times New Roman"/>
          <w:sz w:val="24"/>
          <w:szCs w:val="24"/>
          <w:lang w:val="ru-RU"/>
        </w:rPr>
        <w:t>(местные и</w:t>
      </w:r>
      <w:r w:rsidR="00B03E00"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03E00" w:rsidRPr="005A5D28">
        <w:rPr>
          <w:rStyle w:val="hps"/>
          <w:rFonts w:ascii="Times New Roman" w:hAnsi="Times New Roman"/>
          <w:sz w:val="24"/>
          <w:szCs w:val="24"/>
          <w:lang w:val="ru-RU"/>
        </w:rPr>
        <w:t>международные эксперты)</w:t>
      </w:r>
      <w:r w:rsidR="00B03E00" w:rsidRPr="005A5D28">
        <w:rPr>
          <w:rFonts w:ascii="Times New Roman" w:hAnsi="Times New Roman"/>
          <w:sz w:val="24"/>
          <w:szCs w:val="24"/>
          <w:lang w:val="ru-RU"/>
        </w:rPr>
        <w:t>;</w:t>
      </w:r>
    </w:p>
    <w:p w14:paraId="14066A21" w14:textId="2010A23B" w:rsidR="00B03E00" w:rsidRDefault="00B03E00" w:rsidP="00B03E00">
      <w:pPr>
        <w:numPr>
          <w:ilvl w:val="0"/>
          <w:numId w:val="32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Прочие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расходы, непосредственно связанные</w:t>
      </w:r>
      <w:r w:rsidRPr="005A5D2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5A5D28">
        <w:rPr>
          <w:rStyle w:val="hps"/>
          <w:rFonts w:ascii="Times New Roman" w:hAnsi="Times New Roman"/>
          <w:sz w:val="24"/>
          <w:szCs w:val="24"/>
          <w:lang w:val="ru-RU"/>
        </w:rPr>
        <w:t>с реализацией проекта</w:t>
      </w:r>
      <w:r w:rsidR="00F43E2C" w:rsidRPr="008B0032">
        <w:rPr>
          <w:rFonts w:ascii="Times New Roman" w:hAnsi="Times New Roman"/>
          <w:sz w:val="24"/>
          <w:szCs w:val="24"/>
          <w:lang w:val="ru-RU"/>
        </w:rPr>
        <w:t>;</w:t>
      </w:r>
    </w:p>
    <w:p w14:paraId="2594F711" w14:textId="77777777" w:rsidR="00F43E2C" w:rsidRPr="008B0032" w:rsidRDefault="00F43E2C" w:rsidP="00F43E2C">
      <w:pPr>
        <w:autoSpaceDE w:val="0"/>
        <w:autoSpaceDN w:val="0"/>
        <w:adjustRightInd w:val="0"/>
        <w:spacing w:line="276" w:lineRule="auto"/>
        <w:ind w:left="720"/>
        <w:jc w:val="both"/>
        <w:rPr>
          <w:rStyle w:val="hps"/>
          <w:lang w:val="ru-RU"/>
        </w:rPr>
      </w:pPr>
    </w:p>
    <w:p w14:paraId="58C0CCDA" w14:textId="27A6609F" w:rsidR="00E07497" w:rsidRPr="00751773" w:rsidRDefault="00E07497" w:rsidP="00751773">
      <w:pPr>
        <w:pStyle w:val="a3"/>
        <w:numPr>
          <w:ilvl w:val="0"/>
          <w:numId w:val="35"/>
        </w:numPr>
        <w:jc w:val="both"/>
        <w:rPr>
          <w:rStyle w:val="hps"/>
          <w:rFonts w:ascii="Times New Roman" w:hAnsi="Times New Roman"/>
          <w:sz w:val="24"/>
          <w:szCs w:val="24"/>
          <w:lang w:val="ru-RU"/>
        </w:rPr>
      </w:pPr>
      <w:r w:rsidRPr="00751773">
        <w:rPr>
          <w:rStyle w:val="hps"/>
          <w:rFonts w:ascii="Times New Roman" w:hAnsi="Times New Roman"/>
          <w:sz w:val="24"/>
          <w:szCs w:val="24"/>
          <w:lang w:val="ru-RU"/>
        </w:rPr>
        <w:t>Организация попросит кандидатов разработать план мобилизации ресурсов для самостоятельного сбора средств и внесения не м</w:t>
      </w:r>
      <w:r w:rsidR="009B7AD9">
        <w:rPr>
          <w:rStyle w:val="hps"/>
          <w:rFonts w:ascii="Times New Roman" w:hAnsi="Times New Roman"/>
          <w:sz w:val="24"/>
          <w:szCs w:val="24"/>
          <w:lang w:val="ru-RU"/>
        </w:rPr>
        <w:t>енее 15% от суммы гранта, как денежными</w:t>
      </w:r>
      <w:r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, так </w:t>
      </w:r>
      <w:r w:rsidR="005D7AEA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и </w:t>
      </w:r>
      <w:r w:rsidR="00893596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не-денежными </w:t>
      </w:r>
      <w:r w:rsidR="005D7AEA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средствами (аренда, человеческие ресурсы, </w:t>
      </w:r>
      <w:r w:rsidR="009F5437" w:rsidRPr="00751773">
        <w:rPr>
          <w:rStyle w:val="hps"/>
          <w:rFonts w:ascii="Times New Roman" w:hAnsi="Times New Roman"/>
          <w:sz w:val="24"/>
          <w:szCs w:val="24"/>
          <w:lang w:val="ru-RU"/>
        </w:rPr>
        <w:t>оборудование, транспортные расходы и др.)</w:t>
      </w:r>
    </w:p>
    <w:p w14:paraId="62A1270E" w14:textId="77777777" w:rsidR="00B03E00" w:rsidRPr="005A5D28" w:rsidRDefault="00B03E00" w:rsidP="00B03E00">
      <w:pPr>
        <w:autoSpaceDE w:val="0"/>
        <w:autoSpaceDN w:val="0"/>
        <w:adjustRightInd w:val="0"/>
        <w:spacing w:line="276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65AEBDB7" w14:textId="7D077DB8" w:rsidR="00A947D2" w:rsidRPr="00751773" w:rsidRDefault="00E55B96" w:rsidP="00751773">
      <w:pPr>
        <w:pStyle w:val="a3"/>
        <w:numPr>
          <w:ilvl w:val="0"/>
          <w:numId w:val="35"/>
        </w:numPr>
        <w:jc w:val="both"/>
        <w:rPr>
          <w:rStyle w:val="hps"/>
          <w:rFonts w:ascii="Times New Roman" w:eastAsia="Times New Roman" w:hAnsi="Times New Roman"/>
          <w:sz w:val="24"/>
          <w:szCs w:val="24"/>
          <w:lang w:val="ru-RU"/>
        </w:rPr>
      </w:pPr>
      <w:r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Проектным группам необходимо </w:t>
      </w:r>
      <w:r w:rsidR="00B204ED" w:rsidRPr="00751773">
        <w:rPr>
          <w:rStyle w:val="hps"/>
          <w:rFonts w:ascii="Times New Roman" w:hAnsi="Times New Roman"/>
          <w:sz w:val="24"/>
          <w:szCs w:val="24"/>
          <w:lang w:val="ru-RU"/>
        </w:rPr>
        <w:t>продемонстрировать</w:t>
      </w:r>
      <w:r w:rsidR="00B204ED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204ED" w:rsidRPr="00751773">
        <w:rPr>
          <w:rStyle w:val="hps"/>
          <w:rFonts w:ascii="Times New Roman" w:hAnsi="Times New Roman"/>
          <w:sz w:val="24"/>
          <w:szCs w:val="24"/>
          <w:lang w:val="ru-RU"/>
        </w:rPr>
        <w:t>эффективное использование</w:t>
      </w:r>
      <w:r w:rsidR="00B204ED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B204ED" w:rsidRPr="00751773">
        <w:rPr>
          <w:rStyle w:val="hps"/>
          <w:rFonts w:ascii="Times New Roman" w:hAnsi="Times New Roman"/>
          <w:sz w:val="24"/>
          <w:szCs w:val="24"/>
          <w:lang w:val="ru-RU"/>
        </w:rPr>
        <w:t>средств</w:t>
      </w:r>
      <w:r w:rsidR="00590CCC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 </w:t>
      </w:r>
      <w:r w:rsidR="005F6D83" w:rsidRPr="00751773">
        <w:rPr>
          <w:rFonts w:ascii="Times New Roman" w:hAnsi="Times New Roman"/>
          <w:sz w:val="24"/>
          <w:szCs w:val="24"/>
          <w:lang w:val="ru-RU"/>
        </w:rPr>
        <w:t>ФЕЦА</w:t>
      </w:r>
      <w:r w:rsidR="00590CCC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.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Согласно правилам </w:t>
      </w:r>
      <w:r w:rsidR="005F6D83" w:rsidRPr="00751773">
        <w:rPr>
          <w:rFonts w:ascii="Times New Roman" w:hAnsi="Times New Roman"/>
          <w:sz w:val="24"/>
          <w:szCs w:val="24"/>
          <w:lang w:val="ru-RU"/>
        </w:rPr>
        <w:t>ФЕЦА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финансирование не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может быть использовано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для покрытия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таких расходов</w:t>
      </w:r>
      <w:r w:rsidR="004F4685" w:rsidRPr="00751773">
        <w:rPr>
          <w:rStyle w:val="hps"/>
          <w:rFonts w:ascii="Times New Roman" w:hAnsi="Times New Roman"/>
          <w:sz w:val="24"/>
          <w:szCs w:val="24"/>
          <w:lang w:val="ru-RU"/>
        </w:rPr>
        <w:t xml:space="preserve"> как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затраты на строительство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покупка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недвижимости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, покупка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lastRenderedPageBreak/>
        <w:t>алкогольных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напитков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, расходы на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развлечения,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поездки в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бизнес-классе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или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погашение</w:t>
      </w:r>
      <w:r w:rsidR="00A947D2" w:rsidRPr="0075177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A947D2" w:rsidRPr="00751773">
        <w:rPr>
          <w:rStyle w:val="hps"/>
          <w:rFonts w:ascii="Times New Roman" w:hAnsi="Times New Roman"/>
          <w:sz w:val="24"/>
          <w:szCs w:val="24"/>
          <w:lang w:val="ru-RU"/>
        </w:rPr>
        <w:t>долгов.</w:t>
      </w:r>
    </w:p>
    <w:p w14:paraId="58C71B98" w14:textId="697A8D21" w:rsidR="00C769C0" w:rsidRPr="00555E3C" w:rsidRDefault="00C769C0" w:rsidP="00E46C93">
      <w:pPr>
        <w:jc w:val="both"/>
        <w:rPr>
          <w:rStyle w:val="hps"/>
          <w:rFonts w:ascii="Times New Roman" w:hAnsi="Times New Roman"/>
          <w:sz w:val="24"/>
          <w:szCs w:val="24"/>
          <w:lang w:val="ru-RU"/>
        </w:rPr>
      </w:pPr>
    </w:p>
    <w:p w14:paraId="701E4C12" w14:textId="67D43852" w:rsidR="00C769C0" w:rsidRPr="009B7AD9" w:rsidRDefault="2C1AF52B" w:rsidP="00C769C0">
      <w:pPr>
        <w:pStyle w:val="a3"/>
        <w:numPr>
          <w:ilvl w:val="0"/>
          <w:numId w:val="35"/>
        </w:numPr>
        <w:rPr>
          <w:rFonts w:ascii="Times New Roman" w:hAnsi="Times New Roman"/>
          <w:sz w:val="24"/>
          <w:szCs w:val="24"/>
          <w:lang w:val="ru-RU"/>
        </w:rPr>
      </w:pPr>
      <w:r w:rsidRPr="00751773">
        <w:rPr>
          <w:rFonts w:ascii="Times New Roman" w:hAnsi="Times New Roman"/>
          <w:sz w:val="24"/>
          <w:szCs w:val="24"/>
          <w:lang w:val="ru-RU"/>
        </w:rPr>
        <w:t>При распределении грантов для каждой организации, </w:t>
      </w:r>
      <w:r w:rsidR="005F6D83" w:rsidRPr="00751773">
        <w:rPr>
          <w:rFonts w:ascii="Times New Roman" w:hAnsi="Times New Roman"/>
          <w:sz w:val="24"/>
          <w:szCs w:val="24"/>
          <w:lang w:val="ru-RU"/>
        </w:rPr>
        <w:t xml:space="preserve">ФЕЦА </w:t>
      </w:r>
      <w:r w:rsidRPr="00751773">
        <w:rPr>
          <w:rFonts w:ascii="Times New Roman" w:hAnsi="Times New Roman"/>
          <w:sz w:val="24"/>
          <w:szCs w:val="24"/>
          <w:lang w:val="ru-RU"/>
        </w:rPr>
        <w:t>будет основываться на следующие критерии:</w:t>
      </w:r>
    </w:p>
    <w:p w14:paraId="446B4ED3" w14:textId="78D851A8" w:rsidR="005F6D83" w:rsidRPr="00F07500" w:rsidRDefault="00C769C0" w:rsidP="00193BA8">
      <w:pPr>
        <w:pStyle w:val="xmsonormal"/>
        <w:numPr>
          <w:ilvl w:val="0"/>
          <w:numId w:val="37"/>
        </w:numPr>
        <w:rPr>
          <w:rFonts w:ascii="Times New Roman" w:hAnsi="Times New Roman"/>
          <w:sz w:val="24"/>
          <w:szCs w:val="24"/>
          <w:lang w:val="ru-RU"/>
        </w:rPr>
      </w:pPr>
      <w:r w:rsidRPr="005A5D28">
        <w:rPr>
          <w:rFonts w:ascii="Times New Roman" w:hAnsi="Times New Roman"/>
          <w:sz w:val="24"/>
          <w:szCs w:val="24"/>
          <w:lang w:val="ru-RU"/>
        </w:rPr>
        <w:t xml:space="preserve">Четкое описание предлагаемых мероприятий по улучшению деятельности организации, которые будут </w:t>
      </w:r>
      <w:proofErr w:type="gramStart"/>
      <w:r w:rsidRPr="005A5D28">
        <w:rPr>
          <w:rFonts w:ascii="Times New Roman" w:hAnsi="Times New Roman"/>
          <w:sz w:val="24"/>
          <w:szCs w:val="24"/>
          <w:lang w:val="ru-RU"/>
        </w:rPr>
        <w:t>отвечать</w:t>
      </w:r>
      <w:proofErr w:type="gramEnd"/>
      <w:r w:rsidRPr="005A5D28">
        <w:rPr>
          <w:rFonts w:ascii="Times New Roman" w:hAnsi="Times New Roman"/>
          <w:sz w:val="24"/>
          <w:szCs w:val="24"/>
          <w:lang w:val="ru-RU"/>
        </w:rPr>
        <w:t xml:space="preserve"> и соответствовать </w:t>
      </w:r>
      <w:r w:rsidR="00C34E2D">
        <w:rPr>
          <w:rFonts w:ascii="Times New Roman" w:hAnsi="Times New Roman"/>
          <w:sz w:val="24"/>
          <w:szCs w:val="24"/>
          <w:lang w:val="ru-RU"/>
        </w:rPr>
        <w:t>международным</w:t>
      </w:r>
      <w:r w:rsidR="00C34E2D" w:rsidRPr="00E52F41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E52F41" w:rsidRPr="00E52F41">
        <w:rPr>
          <w:rFonts w:ascii="Times New Roman" w:hAnsi="Times New Roman"/>
          <w:sz w:val="24"/>
          <w:szCs w:val="24"/>
          <w:lang w:val="ru-RU"/>
        </w:rPr>
        <w:t>рекомендациям</w:t>
      </w:r>
      <w:r w:rsidR="00C34E2D">
        <w:rPr>
          <w:rFonts w:ascii="Times New Roman" w:hAnsi="Times New Roman"/>
          <w:sz w:val="24"/>
          <w:szCs w:val="24"/>
          <w:lang w:val="ru-RU"/>
        </w:rPr>
        <w:t xml:space="preserve"> и требованиям</w:t>
      </w:r>
      <w:r w:rsidR="00687DDE">
        <w:rPr>
          <w:rFonts w:ascii="Times New Roman" w:hAnsi="Times New Roman"/>
          <w:sz w:val="24"/>
          <w:szCs w:val="24"/>
          <w:lang w:val="ru-RU"/>
        </w:rPr>
        <w:t>.</w:t>
      </w:r>
    </w:p>
    <w:p w14:paraId="5BBD1D0D" w14:textId="53818AB0" w:rsidR="00F07500" w:rsidRDefault="00E859A6" w:rsidP="00193BA8">
      <w:pPr>
        <w:pStyle w:val="a3"/>
        <w:numPr>
          <w:ilvl w:val="0"/>
          <w:numId w:val="37"/>
        </w:numPr>
        <w:rPr>
          <w:rFonts w:ascii="Times New Roman" w:hAnsi="Times New Roman"/>
          <w:sz w:val="24"/>
          <w:szCs w:val="24"/>
          <w:lang w:val="ru-RU"/>
        </w:rPr>
      </w:pPr>
      <w:proofErr w:type="gramStart"/>
      <w:r>
        <w:rPr>
          <w:rFonts w:ascii="Times New Roman" w:hAnsi="Times New Roman"/>
          <w:sz w:val="24"/>
          <w:szCs w:val="24"/>
          <w:lang w:val="ru-RU"/>
        </w:rPr>
        <w:t>Мероприятия</w:t>
      </w:r>
      <w:proofErr w:type="gramEnd"/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F07500">
        <w:rPr>
          <w:rFonts w:ascii="Times New Roman" w:hAnsi="Times New Roman"/>
          <w:sz w:val="24"/>
          <w:szCs w:val="24"/>
          <w:lang w:val="ru-RU"/>
        </w:rPr>
        <w:t xml:space="preserve">направленные на </w:t>
      </w:r>
      <w:r>
        <w:rPr>
          <w:rFonts w:ascii="Times New Roman" w:hAnsi="Times New Roman"/>
          <w:sz w:val="24"/>
          <w:szCs w:val="24"/>
          <w:lang w:val="ru-RU"/>
        </w:rPr>
        <w:t>уязвимы</w:t>
      </w:r>
      <w:r w:rsidR="00F07500">
        <w:rPr>
          <w:rFonts w:ascii="Times New Roman" w:hAnsi="Times New Roman"/>
          <w:sz w:val="24"/>
          <w:szCs w:val="24"/>
          <w:lang w:val="ru-RU"/>
        </w:rPr>
        <w:t>е</w:t>
      </w:r>
      <w:r>
        <w:rPr>
          <w:rFonts w:ascii="Times New Roman" w:hAnsi="Times New Roman"/>
          <w:sz w:val="24"/>
          <w:szCs w:val="24"/>
          <w:lang w:val="ru-RU"/>
        </w:rPr>
        <w:t xml:space="preserve"> групп</w:t>
      </w:r>
      <w:r w:rsidR="00F07500">
        <w:rPr>
          <w:rFonts w:ascii="Times New Roman" w:hAnsi="Times New Roman"/>
          <w:sz w:val="24"/>
          <w:szCs w:val="24"/>
          <w:lang w:val="ru-RU"/>
        </w:rPr>
        <w:t>ы</w:t>
      </w:r>
      <w:r>
        <w:rPr>
          <w:rFonts w:ascii="Times New Roman" w:hAnsi="Times New Roman"/>
          <w:sz w:val="24"/>
          <w:szCs w:val="24"/>
          <w:lang w:val="ru-RU"/>
        </w:rPr>
        <w:t xml:space="preserve"> населения (</w:t>
      </w:r>
      <w:r w:rsidR="00DA3B93">
        <w:rPr>
          <w:rFonts w:ascii="Times New Roman" w:hAnsi="Times New Roman"/>
          <w:sz w:val="24"/>
          <w:szCs w:val="24"/>
          <w:lang w:val="ru-RU"/>
        </w:rPr>
        <w:t>лица с инвалидностью</w:t>
      </w:r>
      <w:r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1D6D59">
        <w:rPr>
          <w:rFonts w:ascii="Times New Roman" w:hAnsi="Times New Roman"/>
          <w:sz w:val="24"/>
          <w:szCs w:val="24"/>
          <w:lang w:val="ru-RU"/>
        </w:rPr>
        <w:t>люди</w:t>
      </w:r>
      <w:r w:rsidR="00555820">
        <w:rPr>
          <w:rFonts w:ascii="Times New Roman" w:hAnsi="Times New Roman"/>
          <w:sz w:val="24"/>
          <w:szCs w:val="24"/>
          <w:lang w:val="ru-RU"/>
        </w:rPr>
        <w:t xml:space="preserve"> живущие с ВИЧ</w:t>
      </w:r>
      <w:r w:rsidR="00DA3B93">
        <w:rPr>
          <w:rFonts w:ascii="Times New Roman" w:hAnsi="Times New Roman"/>
          <w:sz w:val="24"/>
          <w:szCs w:val="24"/>
          <w:lang w:val="ru-RU"/>
        </w:rPr>
        <w:t>, мигранты,</w:t>
      </w:r>
      <w:r w:rsidR="001D6D59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F07500" w:rsidRPr="005A5D28">
        <w:rPr>
          <w:rFonts w:ascii="Times New Roman" w:hAnsi="Times New Roman"/>
          <w:sz w:val="24"/>
          <w:szCs w:val="24"/>
          <w:lang w:val="ru-RU"/>
        </w:rPr>
        <w:t>жертв</w:t>
      </w:r>
      <w:r w:rsidR="00F07500">
        <w:rPr>
          <w:rFonts w:ascii="Times New Roman" w:hAnsi="Times New Roman"/>
          <w:sz w:val="24"/>
          <w:szCs w:val="24"/>
          <w:lang w:val="ru-RU"/>
        </w:rPr>
        <w:t>ы</w:t>
      </w:r>
      <w:r w:rsidR="00F07500" w:rsidRPr="005A5D28">
        <w:rPr>
          <w:rFonts w:ascii="Times New Roman" w:hAnsi="Times New Roman"/>
          <w:sz w:val="24"/>
          <w:szCs w:val="24"/>
          <w:lang w:val="ru-RU"/>
        </w:rPr>
        <w:t xml:space="preserve">  с</w:t>
      </w:r>
      <w:r w:rsidR="00F07500">
        <w:rPr>
          <w:rFonts w:ascii="Times New Roman" w:hAnsi="Times New Roman"/>
          <w:sz w:val="24"/>
          <w:szCs w:val="24"/>
          <w:lang w:val="ru-RU"/>
        </w:rPr>
        <w:t>е</w:t>
      </w:r>
      <w:r w:rsidR="00F07500" w:rsidRPr="005A5D28">
        <w:rPr>
          <w:rFonts w:ascii="Times New Roman" w:hAnsi="Times New Roman"/>
          <w:sz w:val="24"/>
          <w:szCs w:val="24"/>
          <w:lang w:val="ru-RU"/>
        </w:rPr>
        <w:t>ксуальной эксплуатации и торговли людьми</w:t>
      </w:r>
      <w:r w:rsidR="00F07500">
        <w:rPr>
          <w:rFonts w:ascii="Times New Roman" w:hAnsi="Times New Roman"/>
          <w:sz w:val="24"/>
          <w:szCs w:val="24"/>
          <w:lang w:val="ru-RU"/>
        </w:rPr>
        <w:t xml:space="preserve"> и др.)</w:t>
      </w:r>
    </w:p>
    <w:p w14:paraId="45CC4FA5" w14:textId="202133E8" w:rsidR="00D678F9" w:rsidRDefault="009B7AD9" w:rsidP="00193BA8">
      <w:pPr>
        <w:pStyle w:val="a3"/>
        <w:numPr>
          <w:ilvl w:val="0"/>
          <w:numId w:val="37"/>
        </w:numPr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Проведение </w:t>
      </w:r>
      <w:proofErr w:type="gramStart"/>
      <w:r>
        <w:rPr>
          <w:rFonts w:ascii="Times New Roman" w:hAnsi="Times New Roman"/>
          <w:sz w:val="24"/>
          <w:szCs w:val="24"/>
          <w:lang w:val="ru-RU"/>
        </w:rPr>
        <w:t>совместных</w:t>
      </w:r>
      <w:proofErr w:type="gramEnd"/>
      <w:r>
        <w:rPr>
          <w:rFonts w:ascii="Times New Roman" w:hAnsi="Times New Roman"/>
          <w:sz w:val="24"/>
          <w:szCs w:val="24"/>
          <w:lang w:val="ru-RU"/>
        </w:rPr>
        <w:t xml:space="preserve"> мероприятии</w:t>
      </w:r>
      <w:r w:rsidR="00F07500">
        <w:rPr>
          <w:rFonts w:ascii="Times New Roman" w:hAnsi="Times New Roman"/>
          <w:sz w:val="24"/>
          <w:szCs w:val="24"/>
          <w:lang w:val="ru-RU"/>
        </w:rPr>
        <w:t xml:space="preserve"> в с</w:t>
      </w:r>
      <w:r w:rsidR="002E02B2" w:rsidRPr="00F07500">
        <w:rPr>
          <w:rFonts w:ascii="Times New Roman" w:hAnsi="Times New Roman"/>
          <w:sz w:val="24"/>
          <w:szCs w:val="24"/>
          <w:lang w:val="ru-RU"/>
        </w:rPr>
        <w:t>отрудничеств</w:t>
      </w:r>
      <w:r w:rsidR="00F07500">
        <w:rPr>
          <w:rFonts w:ascii="Times New Roman" w:hAnsi="Times New Roman"/>
          <w:sz w:val="24"/>
          <w:szCs w:val="24"/>
          <w:lang w:val="ru-RU"/>
        </w:rPr>
        <w:t>е</w:t>
      </w:r>
      <w:r w:rsidR="002E02B2" w:rsidRPr="00F07500">
        <w:rPr>
          <w:rFonts w:ascii="Times New Roman" w:hAnsi="Times New Roman"/>
          <w:sz w:val="24"/>
          <w:szCs w:val="24"/>
          <w:lang w:val="ru-RU"/>
        </w:rPr>
        <w:t xml:space="preserve"> с организациями-</w:t>
      </w:r>
      <w:r w:rsidR="00C769C0" w:rsidRPr="00F07500">
        <w:rPr>
          <w:rFonts w:ascii="Times New Roman" w:hAnsi="Times New Roman"/>
          <w:sz w:val="24"/>
          <w:szCs w:val="24"/>
          <w:lang w:val="ru-RU"/>
        </w:rPr>
        <w:t>партнерами</w:t>
      </w:r>
      <w:r w:rsidR="00E07497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C34E2D">
        <w:rPr>
          <w:rFonts w:ascii="Times New Roman" w:hAnsi="Times New Roman"/>
          <w:sz w:val="24"/>
          <w:szCs w:val="24"/>
          <w:lang w:val="ru-RU"/>
        </w:rPr>
        <w:t xml:space="preserve">и </w:t>
      </w:r>
      <w:r w:rsidR="2C1AF52B" w:rsidRPr="00E07497">
        <w:rPr>
          <w:rFonts w:ascii="Times New Roman" w:hAnsi="Times New Roman"/>
          <w:sz w:val="24"/>
          <w:szCs w:val="24"/>
          <w:lang w:val="ru-RU"/>
        </w:rPr>
        <w:t>волонтер</w:t>
      </w:r>
      <w:r w:rsidR="009F5437">
        <w:rPr>
          <w:rFonts w:ascii="Times New Roman" w:hAnsi="Times New Roman"/>
          <w:sz w:val="24"/>
          <w:szCs w:val="24"/>
          <w:lang w:val="ru-RU"/>
        </w:rPr>
        <w:t>ами</w:t>
      </w:r>
      <w:r>
        <w:rPr>
          <w:rFonts w:ascii="Times New Roman" w:hAnsi="Times New Roman"/>
          <w:sz w:val="24"/>
          <w:szCs w:val="24"/>
          <w:lang w:val="ru-RU"/>
        </w:rPr>
        <w:t>.</w:t>
      </w:r>
    </w:p>
    <w:p w14:paraId="5407C9F6" w14:textId="088BF9D9" w:rsidR="005D55BD" w:rsidRPr="005D55BD" w:rsidRDefault="009B7AD9" w:rsidP="00193BA8">
      <w:pPr>
        <w:pStyle w:val="a3"/>
        <w:numPr>
          <w:ilvl w:val="0"/>
          <w:numId w:val="37"/>
        </w:numPr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Также приветствую</w:t>
      </w:r>
      <w:r w:rsidR="005D55BD">
        <w:rPr>
          <w:rFonts w:ascii="Times New Roman" w:hAnsi="Times New Roman"/>
          <w:sz w:val="24"/>
          <w:szCs w:val="24"/>
          <w:lang w:val="ru-RU"/>
        </w:rPr>
        <w:t xml:space="preserve">тся </w:t>
      </w:r>
      <w:proofErr w:type="gramStart"/>
      <w:r w:rsidR="005D55BD" w:rsidRPr="00E07497">
        <w:rPr>
          <w:rFonts w:ascii="Times New Roman" w:hAnsi="Times New Roman"/>
          <w:sz w:val="24"/>
          <w:szCs w:val="24"/>
          <w:lang w:val="ru-RU"/>
        </w:rPr>
        <w:t>проекты</w:t>
      </w:r>
      <w:proofErr w:type="gramEnd"/>
      <w:r w:rsidR="005D55BD" w:rsidRPr="00E07497">
        <w:rPr>
          <w:rFonts w:ascii="Times New Roman" w:hAnsi="Times New Roman"/>
          <w:sz w:val="24"/>
          <w:szCs w:val="24"/>
          <w:lang w:val="ru-RU"/>
        </w:rPr>
        <w:t xml:space="preserve"> включаю</w:t>
      </w:r>
      <w:r w:rsidR="00555820">
        <w:rPr>
          <w:rFonts w:ascii="Times New Roman" w:hAnsi="Times New Roman"/>
          <w:sz w:val="24"/>
          <w:szCs w:val="24"/>
          <w:lang w:val="ru-RU"/>
        </w:rPr>
        <w:t>щие</w:t>
      </w:r>
      <w:r w:rsidR="005D55BD" w:rsidRPr="00E07497">
        <w:rPr>
          <w:rFonts w:ascii="Times New Roman" w:hAnsi="Times New Roman"/>
          <w:sz w:val="24"/>
          <w:szCs w:val="24"/>
          <w:lang w:val="ru-RU"/>
        </w:rPr>
        <w:t xml:space="preserve"> художественные и театральные мероприятия, направленные на повышение осведомленности о правах этнических меньшинств или социальных проблемах, таких как сексуальные домогательства или насилие в семье; навыки работы с компьютером и цифровая грамотность для пожилых людей, позволяющие им участвовать в </w:t>
      </w:r>
      <w:r w:rsidR="00C34E2D">
        <w:rPr>
          <w:rFonts w:ascii="Times New Roman" w:hAnsi="Times New Roman"/>
          <w:sz w:val="24"/>
          <w:szCs w:val="24"/>
          <w:lang w:val="ru-RU"/>
        </w:rPr>
        <w:t>онлайн дискуссиях</w:t>
      </w:r>
      <w:r w:rsidR="005D55BD" w:rsidRPr="00E07497">
        <w:rPr>
          <w:rFonts w:ascii="Times New Roman" w:hAnsi="Times New Roman"/>
          <w:sz w:val="24"/>
          <w:szCs w:val="24"/>
          <w:lang w:val="ru-RU"/>
        </w:rPr>
        <w:t xml:space="preserve">; </w:t>
      </w:r>
      <w:r w:rsidR="005D55BD">
        <w:rPr>
          <w:rFonts w:ascii="Times New Roman" w:hAnsi="Times New Roman"/>
          <w:sz w:val="24"/>
          <w:szCs w:val="24"/>
          <w:lang w:val="ru-RU"/>
        </w:rPr>
        <w:t>прове</w:t>
      </w:r>
      <w:r w:rsidR="00C34E2D">
        <w:rPr>
          <w:rFonts w:ascii="Times New Roman" w:hAnsi="Times New Roman"/>
          <w:sz w:val="24"/>
          <w:szCs w:val="24"/>
          <w:lang w:val="ru-RU"/>
        </w:rPr>
        <w:t>д</w:t>
      </w:r>
      <w:r w:rsidR="005D55BD">
        <w:rPr>
          <w:rFonts w:ascii="Times New Roman" w:hAnsi="Times New Roman"/>
          <w:sz w:val="24"/>
          <w:szCs w:val="24"/>
          <w:lang w:val="ru-RU"/>
        </w:rPr>
        <w:t>ени</w:t>
      </w:r>
      <w:r w:rsidR="00C34E2D">
        <w:rPr>
          <w:rFonts w:ascii="Times New Roman" w:hAnsi="Times New Roman"/>
          <w:sz w:val="24"/>
          <w:szCs w:val="24"/>
          <w:lang w:val="ru-RU"/>
        </w:rPr>
        <w:t>е</w:t>
      </w:r>
      <w:r w:rsidR="005D55BD">
        <w:rPr>
          <w:rFonts w:ascii="Times New Roman" w:hAnsi="Times New Roman"/>
          <w:sz w:val="24"/>
          <w:szCs w:val="24"/>
          <w:lang w:val="ru-RU"/>
        </w:rPr>
        <w:t xml:space="preserve"> информационных</w:t>
      </w:r>
      <w:r w:rsidR="005D55BD" w:rsidRPr="00E07497">
        <w:rPr>
          <w:rFonts w:ascii="Times New Roman" w:hAnsi="Times New Roman"/>
          <w:sz w:val="24"/>
          <w:szCs w:val="24"/>
          <w:lang w:val="ru-RU"/>
        </w:rPr>
        <w:t xml:space="preserve"> кампани</w:t>
      </w:r>
      <w:r w:rsidR="005D55BD">
        <w:rPr>
          <w:rFonts w:ascii="Times New Roman" w:hAnsi="Times New Roman"/>
          <w:sz w:val="24"/>
          <w:szCs w:val="24"/>
          <w:lang w:val="ru-RU"/>
        </w:rPr>
        <w:t>и</w:t>
      </w:r>
      <w:r w:rsidR="005D55BD" w:rsidRPr="00E07497">
        <w:rPr>
          <w:rFonts w:ascii="Times New Roman" w:hAnsi="Times New Roman"/>
          <w:sz w:val="24"/>
          <w:szCs w:val="24"/>
          <w:lang w:val="ru-RU"/>
        </w:rPr>
        <w:t xml:space="preserve"> по инклюзивной занятости; или образование для людей с </w:t>
      </w:r>
      <w:r>
        <w:rPr>
          <w:rFonts w:ascii="Times New Roman" w:hAnsi="Times New Roman"/>
          <w:sz w:val="24"/>
          <w:szCs w:val="24"/>
          <w:lang w:val="ru-RU"/>
        </w:rPr>
        <w:t>инвалидностью</w:t>
      </w:r>
      <w:r w:rsidR="00555820">
        <w:rPr>
          <w:rFonts w:ascii="Times New Roman" w:hAnsi="Times New Roman"/>
          <w:sz w:val="24"/>
          <w:szCs w:val="24"/>
          <w:lang w:val="kk-KZ"/>
        </w:rPr>
        <w:t>.</w:t>
      </w:r>
    </w:p>
    <w:p w14:paraId="1D850EF2" w14:textId="5443D178" w:rsidR="00C769C0" w:rsidRPr="009F5437" w:rsidRDefault="00893596" w:rsidP="00193BA8">
      <w:pPr>
        <w:pStyle w:val="a3"/>
        <w:numPr>
          <w:ilvl w:val="0"/>
          <w:numId w:val="37"/>
        </w:numPr>
        <w:rPr>
          <w:rFonts w:ascii="Times New Roman" w:hAnsi="Times New Roman"/>
          <w:sz w:val="24"/>
          <w:szCs w:val="24"/>
          <w:lang w:val="ru-RU"/>
        </w:rPr>
      </w:pPr>
      <w:r w:rsidRPr="009F5437">
        <w:rPr>
          <w:rFonts w:ascii="Times New Roman" w:hAnsi="Times New Roman"/>
          <w:sz w:val="24"/>
          <w:szCs w:val="24"/>
          <w:lang w:val="ru-RU"/>
        </w:rPr>
        <w:t xml:space="preserve">Каждая заявка на грант </w:t>
      </w:r>
      <w:r w:rsidR="00555820">
        <w:rPr>
          <w:rFonts w:ascii="Times New Roman" w:hAnsi="Times New Roman"/>
          <w:sz w:val="24"/>
          <w:szCs w:val="24"/>
          <w:lang w:val="ru-RU"/>
        </w:rPr>
        <w:t>должна</w:t>
      </w:r>
      <w:r w:rsidRPr="009F5437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9F5437" w:rsidRPr="009F5437">
        <w:rPr>
          <w:rFonts w:ascii="Times New Roman" w:hAnsi="Times New Roman"/>
          <w:sz w:val="24"/>
          <w:szCs w:val="24"/>
          <w:lang w:val="ru-RU"/>
        </w:rPr>
        <w:t>иметь детальный</w:t>
      </w:r>
      <w:r w:rsidRPr="009F5437">
        <w:rPr>
          <w:rFonts w:ascii="Times New Roman" w:hAnsi="Times New Roman"/>
          <w:sz w:val="24"/>
          <w:szCs w:val="24"/>
          <w:lang w:val="ru-RU"/>
        </w:rPr>
        <w:t xml:space="preserve"> дизайн</w:t>
      </w:r>
      <w:r w:rsidR="009F5437" w:rsidRPr="009F5437">
        <w:rPr>
          <w:rFonts w:ascii="Times New Roman" w:hAnsi="Times New Roman"/>
          <w:sz w:val="24"/>
          <w:szCs w:val="24"/>
          <w:lang w:val="ru-RU"/>
        </w:rPr>
        <w:t xml:space="preserve"> проекта</w:t>
      </w:r>
      <w:r w:rsidRPr="009F5437">
        <w:rPr>
          <w:rFonts w:ascii="Times New Roman" w:hAnsi="Times New Roman"/>
          <w:sz w:val="24"/>
          <w:szCs w:val="24"/>
          <w:lang w:val="ru-RU"/>
        </w:rPr>
        <w:t xml:space="preserve">, контекстуальную значимость, </w:t>
      </w:r>
      <w:r w:rsidR="007E648B">
        <w:rPr>
          <w:rFonts w:ascii="Times New Roman" w:hAnsi="Times New Roman"/>
          <w:sz w:val="24"/>
          <w:szCs w:val="24"/>
          <w:lang w:val="ru-RU"/>
        </w:rPr>
        <w:t xml:space="preserve">реалистичность </w:t>
      </w:r>
      <w:r w:rsidR="0004353B">
        <w:rPr>
          <w:rFonts w:ascii="Times New Roman" w:hAnsi="Times New Roman"/>
          <w:sz w:val="24"/>
          <w:szCs w:val="24"/>
          <w:lang w:val="ru-RU"/>
        </w:rPr>
        <w:t xml:space="preserve">и </w:t>
      </w:r>
      <w:bookmarkStart w:id="2" w:name="_GoBack"/>
      <w:bookmarkEnd w:id="2"/>
      <w:r w:rsidRPr="009F5437">
        <w:rPr>
          <w:rFonts w:ascii="Times New Roman" w:hAnsi="Times New Roman"/>
          <w:sz w:val="24"/>
          <w:szCs w:val="24"/>
          <w:lang w:val="ru-RU"/>
        </w:rPr>
        <w:t xml:space="preserve">ожидаемое влияние на сообщество. </w:t>
      </w:r>
    </w:p>
    <w:p w14:paraId="4AC41C2D" w14:textId="77777777" w:rsidR="00944FF5" w:rsidRPr="009F5437" w:rsidRDefault="00944FF5" w:rsidP="00E46C93">
      <w:pPr>
        <w:jc w:val="both"/>
        <w:rPr>
          <w:rStyle w:val="hps"/>
          <w:rFonts w:ascii="Times New Roman" w:hAnsi="Times New Roman"/>
          <w:color w:val="000000" w:themeColor="text1"/>
          <w:sz w:val="24"/>
          <w:szCs w:val="24"/>
          <w:lang w:val="ru-RU"/>
        </w:rPr>
      </w:pPr>
    </w:p>
    <w:p w14:paraId="2AA2A0D2" w14:textId="2CC31E07" w:rsidR="00FA14BF" w:rsidRPr="005A5D28" w:rsidRDefault="00FA14BF" w:rsidP="00E46C93">
      <w:pPr>
        <w:jc w:val="both"/>
        <w:rPr>
          <w:rStyle w:val="hps"/>
          <w:rFonts w:ascii="Times New Roman" w:hAnsi="Times New Roman"/>
          <w:sz w:val="24"/>
          <w:szCs w:val="24"/>
          <w:lang w:val="ru-RU"/>
        </w:rPr>
      </w:pPr>
    </w:p>
    <w:p w14:paraId="36140EE0" w14:textId="46B18697" w:rsidR="00617913" w:rsidRDefault="00C34E2D" w:rsidP="009B7AD9">
      <w:pPr>
        <w:jc w:val="both"/>
        <w:rPr>
          <w:rFonts w:ascii="Times New Roman" w:hAnsi="Times New Roman"/>
          <w:bCs/>
          <w:sz w:val="24"/>
          <w:szCs w:val="24"/>
          <w:lang w:val="ru-RU"/>
        </w:rPr>
      </w:pPr>
      <w:r w:rsidRPr="005A5D28">
        <w:rPr>
          <w:rFonts w:ascii="Times New Roman" w:hAnsi="Times New Roman"/>
          <w:sz w:val="24"/>
          <w:szCs w:val="24"/>
          <w:lang w:val="ru-RU"/>
        </w:rPr>
        <w:t xml:space="preserve">Участники проекта должны отправить свои заявки </w:t>
      </w:r>
      <w:r w:rsidR="00791D0C">
        <w:rPr>
          <w:rFonts w:ascii="Times New Roman" w:hAnsi="Times New Roman"/>
          <w:bCs/>
          <w:sz w:val="24"/>
          <w:szCs w:val="24"/>
          <w:lang w:val="ru-RU"/>
        </w:rPr>
        <w:t>по следующему адресу</w:t>
      </w:r>
      <w:r>
        <w:rPr>
          <w:rFonts w:ascii="Times New Roman" w:hAnsi="Times New Roman"/>
          <w:bCs/>
          <w:sz w:val="24"/>
          <w:szCs w:val="24"/>
          <w:lang w:val="ru-RU"/>
        </w:rPr>
        <w:t xml:space="preserve">: </w:t>
      </w:r>
      <w:hyperlink r:id="rId12" w:history="1">
        <w:r w:rsidR="009B7AD9" w:rsidRPr="009779A9">
          <w:rPr>
            <w:rStyle w:val="a7"/>
            <w:rFonts w:ascii="Times New Roman" w:hAnsi="Times New Roman"/>
            <w:bCs/>
            <w:sz w:val="24"/>
            <w:szCs w:val="24"/>
            <w:lang w:val="ru-RU"/>
          </w:rPr>
          <w:t>almaty@ef-ca.org</w:t>
        </w:r>
      </w:hyperlink>
    </w:p>
    <w:p w14:paraId="65926E1F" w14:textId="77777777" w:rsidR="009B7AD9" w:rsidRPr="005A5D28" w:rsidRDefault="009B7AD9" w:rsidP="009B7AD9">
      <w:pPr>
        <w:jc w:val="both"/>
        <w:rPr>
          <w:rFonts w:ascii="Times New Roman" w:hAnsi="Times New Roman"/>
          <w:color w:val="FF0000"/>
          <w:sz w:val="24"/>
          <w:szCs w:val="24"/>
          <w:lang w:val="ru-RU"/>
        </w:rPr>
      </w:pPr>
    </w:p>
    <w:p w14:paraId="1B61A783" w14:textId="2DFF7B03" w:rsidR="00C00FBB" w:rsidRPr="005A5D28" w:rsidRDefault="00C00FBB" w:rsidP="00592670">
      <w:pPr>
        <w:rPr>
          <w:rStyle w:val="hps"/>
          <w:rFonts w:ascii="Times New Roman" w:eastAsia="Times New Roman" w:hAnsi="Times New Roman"/>
          <w:b/>
          <w:caps/>
          <w:sz w:val="24"/>
          <w:szCs w:val="24"/>
          <w:lang w:val="ru-RU"/>
        </w:rPr>
      </w:pPr>
      <w:r w:rsidRPr="005A5D28">
        <w:rPr>
          <w:rStyle w:val="hps"/>
          <w:rFonts w:ascii="Times New Roman" w:eastAsia="Times New Roman" w:hAnsi="Times New Roman"/>
          <w:b/>
          <w:caps/>
          <w:sz w:val="24"/>
          <w:szCs w:val="24"/>
          <w:lang w:val="ru-RU"/>
        </w:rPr>
        <w:t>Форма Заявки</w:t>
      </w:r>
      <w:r w:rsidR="004A1ECC">
        <w:rPr>
          <w:rStyle w:val="hps"/>
          <w:rFonts w:ascii="Times New Roman" w:eastAsia="Times New Roman" w:hAnsi="Times New Roman"/>
          <w:b/>
          <w:caps/>
          <w:sz w:val="24"/>
          <w:szCs w:val="24"/>
          <w:lang w:val="ru-RU"/>
        </w:rPr>
        <w:t xml:space="preserve"> (Смотреть Приложение 1)</w:t>
      </w:r>
    </w:p>
    <w:p w14:paraId="15248569" w14:textId="351EBF93" w:rsidR="00C00FBB" w:rsidRPr="005A5D28" w:rsidRDefault="00C00FBB" w:rsidP="00592670">
      <w:pPr>
        <w:rPr>
          <w:rStyle w:val="hps"/>
          <w:rFonts w:ascii="Times New Roman" w:eastAsia="Times New Roman" w:hAnsi="Times New Roman"/>
          <w:b/>
          <w:caps/>
          <w:sz w:val="24"/>
          <w:szCs w:val="24"/>
          <w:lang w:val="ru-RU"/>
        </w:rPr>
      </w:pPr>
    </w:p>
    <w:p w14:paraId="20AB804D" w14:textId="77777777" w:rsidR="00C00F17" w:rsidRPr="005A5D28" w:rsidRDefault="00C00F17" w:rsidP="00592670">
      <w:pPr>
        <w:rPr>
          <w:rFonts w:ascii="Times New Roman" w:eastAsia="Times New Roman" w:hAnsi="Times New Roman"/>
          <w:b/>
          <w:smallCaps/>
          <w:color w:val="FF0000"/>
          <w:sz w:val="24"/>
          <w:szCs w:val="24"/>
          <w:lang w:val="ru-RU"/>
        </w:rPr>
      </w:pPr>
    </w:p>
    <w:sectPr w:rsidR="00C00F17" w:rsidRPr="005A5D28" w:rsidSect="006C374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endnotePr>
        <w:numFmt w:val="decimal"/>
      </w:endnotePr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2A4987" w14:textId="77777777" w:rsidR="00C05C8F" w:rsidRDefault="00C05C8F" w:rsidP="003424D0">
      <w:r>
        <w:separator/>
      </w:r>
    </w:p>
  </w:endnote>
  <w:endnote w:type="continuationSeparator" w:id="0">
    <w:p w14:paraId="2AEAAB50" w14:textId="77777777" w:rsidR="00C05C8F" w:rsidRDefault="00C05C8F" w:rsidP="003424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98B8C" w14:textId="77777777" w:rsidR="009F5FFF" w:rsidRDefault="009F5FFF">
    <w:pPr>
      <w:pStyle w:val="a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49000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9937F0" w14:textId="229D6B01" w:rsidR="00913B6C" w:rsidRDefault="00913B6C">
        <w:pPr>
          <w:pStyle w:val="a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9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676E7A2" w14:textId="4EED75F1" w:rsidR="0073434D" w:rsidRPr="00A24F8A" w:rsidRDefault="0073434D" w:rsidP="007B6E48">
    <w:pPr>
      <w:pStyle w:val="aa"/>
      <w:jc w:val="center"/>
      <w:rPr>
        <w:lang w:val="ru-RU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AADFC1" w14:textId="77777777" w:rsidR="009F5FFF" w:rsidRDefault="009F5FFF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B14DB3" w14:textId="77777777" w:rsidR="00C05C8F" w:rsidRDefault="00C05C8F" w:rsidP="003424D0">
      <w:r>
        <w:separator/>
      </w:r>
    </w:p>
  </w:footnote>
  <w:footnote w:type="continuationSeparator" w:id="0">
    <w:p w14:paraId="35CA19E3" w14:textId="77777777" w:rsidR="00C05C8F" w:rsidRDefault="00C05C8F" w:rsidP="003424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561285" w14:textId="77777777" w:rsidR="009F5FFF" w:rsidRDefault="009F5FFF">
    <w:pPr>
      <w:pStyle w:val="a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836091" w14:textId="77777777" w:rsidR="0073434D" w:rsidRPr="00A24F8A" w:rsidRDefault="0073434D" w:rsidP="007B019E">
    <w:pPr>
      <w:tabs>
        <w:tab w:val="left" w:pos="3832"/>
      </w:tabs>
      <w:rPr>
        <w:rFonts w:ascii="Times New Roman" w:eastAsia="Times New Roman" w:hAnsi="Times New Roman"/>
        <w:b/>
        <w:sz w:val="24"/>
        <w:szCs w:val="20"/>
        <w:lang w:val="ru-RU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2A06D7" w14:textId="77777777" w:rsidR="009F5FFF" w:rsidRDefault="009F5FFF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04591"/>
    <w:multiLevelType w:val="hybridMultilevel"/>
    <w:tmpl w:val="1E589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5D6768"/>
    <w:multiLevelType w:val="hybridMultilevel"/>
    <w:tmpl w:val="7EBA0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2367D3"/>
    <w:multiLevelType w:val="hybridMultilevel"/>
    <w:tmpl w:val="B1300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1A336B"/>
    <w:multiLevelType w:val="hybridMultilevel"/>
    <w:tmpl w:val="AC5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7A2A33"/>
    <w:multiLevelType w:val="hybridMultilevel"/>
    <w:tmpl w:val="3AFAE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C01C47"/>
    <w:multiLevelType w:val="hybridMultilevel"/>
    <w:tmpl w:val="F258AA22"/>
    <w:lvl w:ilvl="0" w:tplc="534051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0C2CC5"/>
    <w:multiLevelType w:val="hybridMultilevel"/>
    <w:tmpl w:val="581CA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A81813"/>
    <w:multiLevelType w:val="hybridMultilevel"/>
    <w:tmpl w:val="D1425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E24F21"/>
    <w:multiLevelType w:val="hybridMultilevel"/>
    <w:tmpl w:val="F1ECA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85188B"/>
    <w:multiLevelType w:val="hybridMultilevel"/>
    <w:tmpl w:val="85128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D7419A"/>
    <w:multiLevelType w:val="hybridMultilevel"/>
    <w:tmpl w:val="AA40C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1D12E7"/>
    <w:multiLevelType w:val="hybridMultilevel"/>
    <w:tmpl w:val="16E2524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5B1A20"/>
    <w:multiLevelType w:val="hybridMultilevel"/>
    <w:tmpl w:val="CD5CFCBC"/>
    <w:lvl w:ilvl="0" w:tplc="056EB79E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DDC28C9"/>
    <w:multiLevelType w:val="hybridMultilevel"/>
    <w:tmpl w:val="B198B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A5CE6"/>
    <w:multiLevelType w:val="hybridMultilevel"/>
    <w:tmpl w:val="FCD28F62"/>
    <w:lvl w:ilvl="0" w:tplc="5E240A86">
      <w:start w:val="1"/>
      <w:numFmt w:val="decimal"/>
      <w:lvlText w:val="%1)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237C8"/>
    <w:multiLevelType w:val="hybridMultilevel"/>
    <w:tmpl w:val="58006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123DC9"/>
    <w:multiLevelType w:val="hybridMultilevel"/>
    <w:tmpl w:val="0DFCB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E256A5"/>
    <w:multiLevelType w:val="hybridMultilevel"/>
    <w:tmpl w:val="68EEF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9D5A96"/>
    <w:multiLevelType w:val="hybridMultilevel"/>
    <w:tmpl w:val="43BA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6A4474"/>
    <w:multiLevelType w:val="hybridMultilevel"/>
    <w:tmpl w:val="93BC42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CF67E9"/>
    <w:multiLevelType w:val="hybridMultilevel"/>
    <w:tmpl w:val="29BA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4B3259"/>
    <w:multiLevelType w:val="hybridMultilevel"/>
    <w:tmpl w:val="6CA442F4"/>
    <w:lvl w:ilvl="0" w:tplc="E4BC92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>
    <w:nsid w:val="3ADD6795"/>
    <w:multiLevelType w:val="hybridMultilevel"/>
    <w:tmpl w:val="CE563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1D10D4"/>
    <w:multiLevelType w:val="hybridMultilevel"/>
    <w:tmpl w:val="938CD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B6057F"/>
    <w:multiLevelType w:val="hybridMultilevel"/>
    <w:tmpl w:val="23E80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9672E53"/>
    <w:multiLevelType w:val="hybridMultilevel"/>
    <w:tmpl w:val="C49083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AAD008A"/>
    <w:multiLevelType w:val="hybridMultilevel"/>
    <w:tmpl w:val="96907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EE57A44"/>
    <w:multiLevelType w:val="hybridMultilevel"/>
    <w:tmpl w:val="B18CF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271581"/>
    <w:multiLevelType w:val="hybridMultilevel"/>
    <w:tmpl w:val="F83E2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2584EB0"/>
    <w:multiLevelType w:val="hybridMultilevel"/>
    <w:tmpl w:val="E0F48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291745"/>
    <w:multiLevelType w:val="hybridMultilevel"/>
    <w:tmpl w:val="AB0A3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6C1704A"/>
    <w:multiLevelType w:val="hybridMultilevel"/>
    <w:tmpl w:val="0A3E2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0B129A"/>
    <w:multiLevelType w:val="multilevel"/>
    <w:tmpl w:val="C63EC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9F9118E"/>
    <w:multiLevelType w:val="hybridMultilevel"/>
    <w:tmpl w:val="51E67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8"/>
  </w:num>
  <w:num w:numId="3">
    <w:abstractNumId w:val="9"/>
  </w:num>
  <w:num w:numId="4">
    <w:abstractNumId w:val="26"/>
  </w:num>
  <w:num w:numId="5">
    <w:abstractNumId w:val="16"/>
  </w:num>
  <w:num w:numId="6">
    <w:abstractNumId w:val="29"/>
  </w:num>
  <w:num w:numId="7">
    <w:abstractNumId w:val="4"/>
  </w:num>
  <w:num w:numId="8">
    <w:abstractNumId w:val="6"/>
  </w:num>
  <w:num w:numId="9">
    <w:abstractNumId w:val="23"/>
  </w:num>
  <w:num w:numId="10">
    <w:abstractNumId w:val="20"/>
  </w:num>
  <w:num w:numId="11">
    <w:abstractNumId w:val="32"/>
  </w:num>
  <w:num w:numId="12">
    <w:abstractNumId w:val="30"/>
  </w:num>
  <w:num w:numId="13">
    <w:abstractNumId w:val="24"/>
  </w:num>
  <w:num w:numId="14">
    <w:abstractNumId w:val="8"/>
  </w:num>
  <w:num w:numId="15">
    <w:abstractNumId w:val="2"/>
  </w:num>
  <w:num w:numId="16">
    <w:abstractNumId w:val="1"/>
  </w:num>
  <w:num w:numId="17">
    <w:abstractNumId w:val="3"/>
  </w:num>
  <w:num w:numId="18">
    <w:abstractNumId w:val="28"/>
  </w:num>
  <w:num w:numId="19">
    <w:abstractNumId w:val="33"/>
  </w:num>
  <w:num w:numId="20">
    <w:abstractNumId w:val="15"/>
  </w:num>
  <w:num w:numId="21">
    <w:abstractNumId w:val="7"/>
  </w:num>
  <w:num w:numId="22">
    <w:abstractNumId w:val="27"/>
  </w:num>
  <w:num w:numId="23">
    <w:abstractNumId w:val="19"/>
  </w:num>
  <w:num w:numId="24">
    <w:abstractNumId w:val="14"/>
  </w:num>
  <w:num w:numId="25">
    <w:abstractNumId w:val="17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0"/>
  </w:num>
  <w:num w:numId="29">
    <w:abstractNumId w:val="21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22"/>
  </w:num>
  <w:num w:numId="33">
    <w:abstractNumId w:val="31"/>
  </w:num>
  <w:num w:numId="34">
    <w:abstractNumId w:val="10"/>
  </w:num>
  <w:num w:numId="35">
    <w:abstractNumId w:val="11"/>
  </w:num>
  <w:num w:numId="36">
    <w:abstractNumId w:val="25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NDIxMjMyNTcwMTBR0lEKTi0uzszPAykwrgUAD/4nlSwAAAA="/>
  </w:docVars>
  <w:rsids>
    <w:rsidRoot w:val="003424D0"/>
    <w:rsid w:val="000006DB"/>
    <w:rsid w:val="00006072"/>
    <w:rsid w:val="0001429F"/>
    <w:rsid w:val="0002072B"/>
    <w:rsid w:val="00020C01"/>
    <w:rsid w:val="000247F3"/>
    <w:rsid w:val="00024D08"/>
    <w:rsid w:val="000269FE"/>
    <w:rsid w:val="000278C0"/>
    <w:rsid w:val="000346CF"/>
    <w:rsid w:val="00034800"/>
    <w:rsid w:val="00043286"/>
    <w:rsid w:val="0004353B"/>
    <w:rsid w:val="00046FA2"/>
    <w:rsid w:val="00047809"/>
    <w:rsid w:val="00051F7C"/>
    <w:rsid w:val="00053BFB"/>
    <w:rsid w:val="0005521A"/>
    <w:rsid w:val="0006136B"/>
    <w:rsid w:val="000624E8"/>
    <w:rsid w:val="0006277B"/>
    <w:rsid w:val="00062F15"/>
    <w:rsid w:val="000650EA"/>
    <w:rsid w:val="000661A3"/>
    <w:rsid w:val="00070125"/>
    <w:rsid w:val="00070161"/>
    <w:rsid w:val="00071176"/>
    <w:rsid w:val="000771BD"/>
    <w:rsid w:val="000830C6"/>
    <w:rsid w:val="000842D9"/>
    <w:rsid w:val="0008711B"/>
    <w:rsid w:val="00087A73"/>
    <w:rsid w:val="000A7EA3"/>
    <w:rsid w:val="000B2347"/>
    <w:rsid w:val="000B4C5B"/>
    <w:rsid w:val="000B7323"/>
    <w:rsid w:val="000C5E38"/>
    <w:rsid w:val="000C7C98"/>
    <w:rsid w:val="000D1C03"/>
    <w:rsid w:val="000E1C5D"/>
    <w:rsid w:val="000E616C"/>
    <w:rsid w:val="000F7D9D"/>
    <w:rsid w:val="0010192D"/>
    <w:rsid w:val="001031BD"/>
    <w:rsid w:val="00105D30"/>
    <w:rsid w:val="00110D06"/>
    <w:rsid w:val="00115978"/>
    <w:rsid w:val="00116430"/>
    <w:rsid w:val="00116538"/>
    <w:rsid w:val="00120D62"/>
    <w:rsid w:val="00122474"/>
    <w:rsid w:val="00122EA8"/>
    <w:rsid w:val="0012637F"/>
    <w:rsid w:val="0013348D"/>
    <w:rsid w:val="00137B61"/>
    <w:rsid w:val="00137FC2"/>
    <w:rsid w:val="00143687"/>
    <w:rsid w:val="001461C0"/>
    <w:rsid w:val="001553D6"/>
    <w:rsid w:val="00156C88"/>
    <w:rsid w:val="001575B2"/>
    <w:rsid w:val="00162C15"/>
    <w:rsid w:val="00164DC5"/>
    <w:rsid w:val="001657F7"/>
    <w:rsid w:val="00166A0C"/>
    <w:rsid w:val="00172B84"/>
    <w:rsid w:val="00175ADB"/>
    <w:rsid w:val="00175E3D"/>
    <w:rsid w:val="00177717"/>
    <w:rsid w:val="00181428"/>
    <w:rsid w:val="00183FF4"/>
    <w:rsid w:val="0018403F"/>
    <w:rsid w:val="001920F4"/>
    <w:rsid w:val="00193AE9"/>
    <w:rsid w:val="00193BA8"/>
    <w:rsid w:val="001A12B7"/>
    <w:rsid w:val="001A347C"/>
    <w:rsid w:val="001A3A2E"/>
    <w:rsid w:val="001A79BC"/>
    <w:rsid w:val="001B18F5"/>
    <w:rsid w:val="001B1FDA"/>
    <w:rsid w:val="001B359E"/>
    <w:rsid w:val="001C3C0B"/>
    <w:rsid w:val="001C489C"/>
    <w:rsid w:val="001C5D18"/>
    <w:rsid w:val="001D433E"/>
    <w:rsid w:val="001D6D59"/>
    <w:rsid w:val="001E103F"/>
    <w:rsid w:val="001E6C11"/>
    <w:rsid w:val="001E77F3"/>
    <w:rsid w:val="001F1A3E"/>
    <w:rsid w:val="001F30A3"/>
    <w:rsid w:val="001F39A6"/>
    <w:rsid w:val="001F4553"/>
    <w:rsid w:val="001F4DD1"/>
    <w:rsid w:val="002037A8"/>
    <w:rsid w:val="0020479C"/>
    <w:rsid w:val="00205A82"/>
    <w:rsid w:val="00210FA6"/>
    <w:rsid w:val="00216C3C"/>
    <w:rsid w:val="00224515"/>
    <w:rsid w:val="00227BD2"/>
    <w:rsid w:val="00230D2A"/>
    <w:rsid w:val="00230D84"/>
    <w:rsid w:val="00232CA4"/>
    <w:rsid w:val="002337B6"/>
    <w:rsid w:val="00235269"/>
    <w:rsid w:val="00243DE0"/>
    <w:rsid w:val="002516F9"/>
    <w:rsid w:val="0026001A"/>
    <w:rsid w:val="002625F6"/>
    <w:rsid w:val="00267779"/>
    <w:rsid w:val="00271678"/>
    <w:rsid w:val="00280F1B"/>
    <w:rsid w:val="00292B2C"/>
    <w:rsid w:val="002948C9"/>
    <w:rsid w:val="00295C16"/>
    <w:rsid w:val="002A61EB"/>
    <w:rsid w:val="002B59E7"/>
    <w:rsid w:val="002B688C"/>
    <w:rsid w:val="002B7548"/>
    <w:rsid w:val="002C2B0C"/>
    <w:rsid w:val="002C3071"/>
    <w:rsid w:val="002C6A7D"/>
    <w:rsid w:val="002D37D0"/>
    <w:rsid w:val="002D57EB"/>
    <w:rsid w:val="002D67C4"/>
    <w:rsid w:val="002E02B2"/>
    <w:rsid w:val="002E4A3F"/>
    <w:rsid w:val="002E562F"/>
    <w:rsid w:val="003023CC"/>
    <w:rsid w:val="00313081"/>
    <w:rsid w:val="0031397D"/>
    <w:rsid w:val="0032040F"/>
    <w:rsid w:val="00320D78"/>
    <w:rsid w:val="00321D69"/>
    <w:rsid w:val="003359FC"/>
    <w:rsid w:val="003367FD"/>
    <w:rsid w:val="00337A0E"/>
    <w:rsid w:val="003409F6"/>
    <w:rsid w:val="00341622"/>
    <w:rsid w:val="003424D0"/>
    <w:rsid w:val="00361DF3"/>
    <w:rsid w:val="00362513"/>
    <w:rsid w:val="00363205"/>
    <w:rsid w:val="00364C91"/>
    <w:rsid w:val="0036567F"/>
    <w:rsid w:val="00372274"/>
    <w:rsid w:val="00373A03"/>
    <w:rsid w:val="00374696"/>
    <w:rsid w:val="00382389"/>
    <w:rsid w:val="0038487D"/>
    <w:rsid w:val="003A6AD4"/>
    <w:rsid w:val="003A708E"/>
    <w:rsid w:val="003B21A9"/>
    <w:rsid w:val="003B2457"/>
    <w:rsid w:val="003B38D8"/>
    <w:rsid w:val="003B3C59"/>
    <w:rsid w:val="003B4939"/>
    <w:rsid w:val="003B69B8"/>
    <w:rsid w:val="003C31DE"/>
    <w:rsid w:val="003D5C32"/>
    <w:rsid w:val="003E16A6"/>
    <w:rsid w:val="003E31CB"/>
    <w:rsid w:val="00404177"/>
    <w:rsid w:val="004139C7"/>
    <w:rsid w:val="004165B8"/>
    <w:rsid w:val="0042153A"/>
    <w:rsid w:val="00421903"/>
    <w:rsid w:val="00421EA1"/>
    <w:rsid w:val="004261C3"/>
    <w:rsid w:val="00426FD2"/>
    <w:rsid w:val="00432689"/>
    <w:rsid w:val="004353A8"/>
    <w:rsid w:val="00435B6E"/>
    <w:rsid w:val="00440363"/>
    <w:rsid w:val="00441698"/>
    <w:rsid w:val="004423CA"/>
    <w:rsid w:val="004439EC"/>
    <w:rsid w:val="0044448C"/>
    <w:rsid w:val="0045000B"/>
    <w:rsid w:val="0045463E"/>
    <w:rsid w:val="00457170"/>
    <w:rsid w:val="00461BB3"/>
    <w:rsid w:val="0046239C"/>
    <w:rsid w:val="00465E28"/>
    <w:rsid w:val="004660C8"/>
    <w:rsid w:val="00466517"/>
    <w:rsid w:val="0046798E"/>
    <w:rsid w:val="00472159"/>
    <w:rsid w:val="00474604"/>
    <w:rsid w:val="00480621"/>
    <w:rsid w:val="00480CA8"/>
    <w:rsid w:val="00482174"/>
    <w:rsid w:val="004949B6"/>
    <w:rsid w:val="00495B17"/>
    <w:rsid w:val="004967FC"/>
    <w:rsid w:val="004A10BA"/>
    <w:rsid w:val="004A1ECC"/>
    <w:rsid w:val="004A6FD9"/>
    <w:rsid w:val="004B0CB3"/>
    <w:rsid w:val="004B22BC"/>
    <w:rsid w:val="004B63C5"/>
    <w:rsid w:val="004B6A87"/>
    <w:rsid w:val="004C0206"/>
    <w:rsid w:val="004C5AF0"/>
    <w:rsid w:val="004E4A64"/>
    <w:rsid w:val="004F01ED"/>
    <w:rsid w:val="004F1877"/>
    <w:rsid w:val="004F4685"/>
    <w:rsid w:val="005014E3"/>
    <w:rsid w:val="00501A5E"/>
    <w:rsid w:val="00506716"/>
    <w:rsid w:val="005106D0"/>
    <w:rsid w:val="005127A6"/>
    <w:rsid w:val="00513098"/>
    <w:rsid w:val="00516C1E"/>
    <w:rsid w:val="005170FB"/>
    <w:rsid w:val="005174D5"/>
    <w:rsid w:val="0052109F"/>
    <w:rsid w:val="00521E9E"/>
    <w:rsid w:val="0052764E"/>
    <w:rsid w:val="00534442"/>
    <w:rsid w:val="005347BD"/>
    <w:rsid w:val="00535FFD"/>
    <w:rsid w:val="00542501"/>
    <w:rsid w:val="005427AA"/>
    <w:rsid w:val="0054292D"/>
    <w:rsid w:val="00544318"/>
    <w:rsid w:val="005446A9"/>
    <w:rsid w:val="00555820"/>
    <w:rsid w:val="00555E3C"/>
    <w:rsid w:val="00555F52"/>
    <w:rsid w:val="005571F8"/>
    <w:rsid w:val="0056320B"/>
    <w:rsid w:val="00570DE1"/>
    <w:rsid w:val="00571D6C"/>
    <w:rsid w:val="0057390A"/>
    <w:rsid w:val="005740F1"/>
    <w:rsid w:val="00584846"/>
    <w:rsid w:val="00587B20"/>
    <w:rsid w:val="00590CCC"/>
    <w:rsid w:val="00592670"/>
    <w:rsid w:val="00593C0E"/>
    <w:rsid w:val="00593E41"/>
    <w:rsid w:val="005A38C1"/>
    <w:rsid w:val="005A5D28"/>
    <w:rsid w:val="005B0EC4"/>
    <w:rsid w:val="005B2300"/>
    <w:rsid w:val="005B2627"/>
    <w:rsid w:val="005B6D63"/>
    <w:rsid w:val="005C30D6"/>
    <w:rsid w:val="005C4FBD"/>
    <w:rsid w:val="005D17B2"/>
    <w:rsid w:val="005D1937"/>
    <w:rsid w:val="005D19CD"/>
    <w:rsid w:val="005D388D"/>
    <w:rsid w:val="005D55BD"/>
    <w:rsid w:val="005D5768"/>
    <w:rsid w:val="005D619D"/>
    <w:rsid w:val="005D7AEA"/>
    <w:rsid w:val="005E68E9"/>
    <w:rsid w:val="005E6EE2"/>
    <w:rsid w:val="005F13DC"/>
    <w:rsid w:val="005F6D83"/>
    <w:rsid w:val="00600277"/>
    <w:rsid w:val="00601B5D"/>
    <w:rsid w:val="00601CFB"/>
    <w:rsid w:val="0060537D"/>
    <w:rsid w:val="006059E3"/>
    <w:rsid w:val="00611A0E"/>
    <w:rsid w:val="006154F6"/>
    <w:rsid w:val="006175A3"/>
    <w:rsid w:val="00617913"/>
    <w:rsid w:val="006305A4"/>
    <w:rsid w:val="006307A2"/>
    <w:rsid w:val="00632A10"/>
    <w:rsid w:val="00640B85"/>
    <w:rsid w:val="00643713"/>
    <w:rsid w:val="00652914"/>
    <w:rsid w:val="00653ABD"/>
    <w:rsid w:val="006579AB"/>
    <w:rsid w:val="006628EE"/>
    <w:rsid w:val="0066293F"/>
    <w:rsid w:val="006777AA"/>
    <w:rsid w:val="006861BD"/>
    <w:rsid w:val="00686477"/>
    <w:rsid w:val="00687A2F"/>
    <w:rsid w:val="00687DDE"/>
    <w:rsid w:val="00693EA4"/>
    <w:rsid w:val="00696533"/>
    <w:rsid w:val="006965B7"/>
    <w:rsid w:val="006A0000"/>
    <w:rsid w:val="006A7443"/>
    <w:rsid w:val="006B6252"/>
    <w:rsid w:val="006C00E9"/>
    <w:rsid w:val="006C2CC8"/>
    <w:rsid w:val="006C3743"/>
    <w:rsid w:val="006C406F"/>
    <w:rsid w:val="006C40C3"/>
    <w:rsid w:val="006D04A4"/>
    <w:rsid w:val="006D300E"/>
    <w:rsid w:val="006D4807"/>
    <w:rsid w:val="006E407F"/>
    <w:rsid w:val="006E5B31"/>
    <w:rsid w:val="006F1818"/>
    <w:rsid w:val="006F7619"/>
    <w:rsid w:val="006F7A50"/>
    <w:rsid w:val="007007A1"/>
    <w:rsid w:val="00704AE4"/>
    <w:rsid w:val="00705276"/>
    <w:rsid w:val="007105C1"/>
    <w:rsid w:val="00714BB7"/>
    <w:rsid w:val="00715843"/>
    <w:rsid w:val="00722E52"/>
    <w:rsid w:val="007257E7"/>
    <w:rsid w:val="007275B6"/>
    <w:rsid w:val="00733D89"/>
    <w:rsid w:val="00733F16"/>
    <w:rsid w:val="0073434D"/>
    <w:rsid w:val="007345ED"/>
    <w:rsid w:val="00740029"/>
    <w:rsid w:val="00740F2C"/>
    <w:rsid w:val="00742C5A"/>
    <w:rsid w:val="0074787F"/>
    <w:rsid w:val="00751773"/>
    <w:rsid w:val="007522BA"/>
    <w:rsid w:val="00752DC0"/>
    <w:rsid w:val="00761406"/>
    <w:rsid w:val="007710A3"/>
    <w:rsid w:val="007723FA"/>
    <w:rsid w:val="00781DD1"/>
    <w:rsid w:val="00782CC3"/>
    <w:rsid w:val="00783931"/>
    <w:rsid w:val="0079194F"/>
    <w:rsid w:val="00791D0C"/>
    <w:rsid w:val="00791E5D"/>
    <w:rsid w:val="00797DD8"/>
    <w:rsid w:val="007B019E"/>
    <w:rsid w:val="007B0439"/>
    <w:rsid w:val="007B4397"/>
    <w:rsid w:val="007B48F9"/>
    <w:rsid w:val="007B4FFD"/>
    <w:rsid w:val="007B6E48"/>
    <w:rsid w:val="007B72C8"/>
    <w:rsid w:val="007C6904"/>
    <w:rsid w:val="007D179E"/>
    <w:rsid w:val="007D4613"/>
    <w:rsid w:val="007D6ECE"/>
    <w:rsid w:val="007D7AE7"/>
    <w:rsid w:val="007E25B9"/>
    <w:rsid w:val="007E4A02"/>
    <w:rsid w:val="007E648B"/>
    <w:rsid w:val="007E7BB1"/>
    <w:rsid w:val="007F15B3"/>
    <w:rsid w:val="007F3BC7"/>
    <w:rsid w:val="007F5CC9"/>
    <w:rsid w:val="007F640D"/>
    <w:rsid w:val="007F6643"/>
    <w:rsid w:val="007F7D60"/>
    <w:rsid w:val="00800E93"/>
    <w:rsid w:val="00802D0E"/>
    <w:rsid w:val="00810236"/>
    <w:rsid w:val="00811348"/>
    <w:rsid w:val="0081263E"/>
    <w:rsid w:val="00816121"/>
    <w:rsid w:val="00821A44"/>
    <w:rsid w:val="00821CFC"/>
    <w:rsid w:val="00823E06"/>
    <w:rsid w:val="0082613C"/>
    <w:rsid w:val="008271B9"/>
    <w:rsid w:val="00830726"/>
    <w:rsid w:val="00830E26"/>
    <w:rsid w:val="008356D8"/>
    <w:rsid w:val="00837654"/>
    <w:rsid w:val="00840761"/>
    <w:rsid w:val="00845605"/>
    <w:rsid w:val="00847BC2"/>
    <w:rsid w:val="008511AD"/>
    <w:rsid w:val="0086034D"/>
    <w:rsid w:val="0086210E"/>
    <w:rsid w:val="00866409"/>
    <w:rsid w:val="00870365"/>
    <w:rsid w:val="008804D9"/>
    <w:rsid w:val="00883EC8"/>
    <w:rsid w:val="008846E4"/>
    <w:rsid w:val="00890D08"/>
    <w:rsid w:val="00890EF4"/>
    <w:rsid w:val="00893596"/>
    <w:rsid w:val="008956F8"/>
    <w:rsid w:val="008A16AA"/>
    <w:rsid w:val="008A3BAD"/>
    <w:rsid w:val="008B0032"/>
    <w:rsid w:val="008B311B"/>
    <w:rsid w:val="008C5875"/>
    <w:rsid w:val="008C6603"/>
    <w:rsid w:val="008D1267"/>
    <w:rsid w:val="008D287B"/>
    <w:rsid w:val="008D5E47"/>
    <w:rsid w:val="008D6087"/>
    <w:rsid w:val="008D76AA"/>
    <w:rsid w:val="008E0E61"/>
    <w:rsid w:val="008E52E5"/>
    <w:rsid w:val="008E7E87"/>
    <w:rsid w:val="008F02F9"/>
    <w:rsid w:val="008F1CB4"/>
    <w:rsid w:val="00902171"/>
    <w:rsid w:val="00903754"/>
    <w:rsid w:val="00903AC0"/>
    <w:rsid w:val="009045E9"/>
    <w:rsid w:val="00910B12"/>
    <w:rsid w:val="00913B6C"/>
    <w:rsid w:val="009155D1"/>
    <w:rsid w:val="00916897"/>
    <w:rsid w:val="009178A8"/>
    <w:rsid w:val="0092062A"/>
    <w:rsid w:val="00921B4B"/>
    <w:rsid w:val="00921ED6"/>
    <w:rsid w:val="00922DD6"/>
    <w:rsid w:val="00923FE7"/>
    <w:rsid w:val="00924AC6"/>
    <w:rsid w:val="00934D42"/>
    <w:rsid w:val="00934E92"/>
    <w:rsid w:val="0093675D"/>
    <w:rsid w:val="009414BB"/>
    <w:rsid w:val="00941E5C"/>
    <w:rsid w:val="00944FF5"/>
    <w:rsid w:val="0096354C"/>
    <w:rsid w:val="00977B1F"/>
    <w:rsid w:val="0098252A"/>
    <w:rsid w:val="00986B94"/>
    <w:rsid w:val="00990C0B"/>
    <w:rsid w:val="00995520"/>
    <w:rsid w:val="00995986"/>
    <w:rsid w:val="0099772E"/>
    <w:rsid w:val="00997DA7"/>
    <w:rsid w:val="009A5992"/>
    <w:rsid w:val="009B3A6A"/>
    <w:rsid w:val="009B61ED"/>
    <w:rsid w:val="009B688B"/>
    <w:rsid w:val="009B7AD9"/>
    <w:rsid w:val="009C3AB3"/>
    <w:rsid w:val="009C4320"/>
    <w:rsid w:val="009D1D75"/>
    <w:rsid w:val="009D4332"/>
    <w:rsid w:val="009D7499"/>
    <w:rsid w:val="009E4064"/>
    <w:rsid w:val="009E48BD"/>
    <w:rsid w:val="009E5D53"/>
    <w:rsid w:val="009F304F"/>
    <w:rsid w:val="009F41B4"/>
    <w:rsid w:val="009F5437"/>
    <w:rsid w:val="009F5FFF"/>
    <w:rsid w:val="009F741D"/>
    <w:rsid w:val="009F7469"/>
    <w:rsid w:val="00A03F1E"/>
    <w:rsid w:val="00A165FD"/>
    <w:rsid w:val="00A17017"/>
    <w:rsid w:val="00A24F8A"/>
    <w:rsid w:val="00A27384"/>
    <w:rsid w:val="00A3451A"/>
    <w:rsid w:val="00A43EA7"/>
    <w:rsid w:val="00A50F9E"/>
    <w:rsid w:val="00A64C26"/>
    <w:rsid w:val="00A65AF4"/>
    <w:rsid w:val="00A6748A"/>
    <w:rsid w:val="00A702A3"/>
    <w:rsid w:val="00A727A1"/>
    <w:rsid w:val="00A75F2C"/>
    <w:rsid w:val="00A76280"/>
    <w:rsid w:val="00A76583"/>
    <w:rsid w:val="00A82FEA"/>
    <w:rsid w:val="00A84062"/>
    <w:rsid w:val="00A93A29"/>
    <w:rsid w:val="00A93E40"/>
    <w:rsid w:val="00A94559"/>
    <w:rsid w:val="00A947D2"/>
    <w:rsid w:val="00AA57F3"/>
    <w:rsid w:val="00AA5E29"/>
    <w:rsid w:val="00AB0E98"/>
    <w:rsid w:val="00AB6370"/>
    <w:rsid w:val="00AC5A29"/>
    <w:rsid w:val="00AD3A36"/>
    <w:rsid w:val="00AD44A1"/>
    <w:rsid w:val="00AD7C90"/>
    <w:rsid w:val="00AE2D9D"/>
    <w:rsid w:val="00AF53B0"/>
    <w:rsid w:val="00AF648E"/>
    <w:rsid w:val="00B00A96"/>
    <w:rsid w:val="00B03E00"/>
    <w:rsid w:val="00B11A58"/>
    <w:rsid w:val="00B13E1A"/>
    <w:rsid w:val="00B1438C"/>
    <w:rsid w:val="00B166E5"/>
    <w:rsid w:val="00B204ED"/>
    <w:rsid w:val="00B20996"/>
    <w:rsid w:val="00B20B72"/>
    <w:rsid w:val="00B21100"/>
    <w:rsid w:val="00B24896"/>
    <w:rsid w:val="00B30249"/>
    <w:rsid w:val="00B325E6"/>
    <w:rsid w:val="00B3584C"/>
    <w:rsid w:val="00B43120"/>
    <w:rsid w:val="00B43B67"/>
    <w:rsid w:val="00B531D0"/>
    <w:rsid w:val="00B56DC3"/>
    <w:rsid w:val="00B60271"/>
    <w:rsid w:val="00B62427"/>
    <w:rsid w:val="00B631F6"/>
    <w:rsid w:val="00B702E2"/>
    <w:rsid w:val="00B766EF"/>
    <w:rsid w:val="00B90116"/>
    <w:rsid w:val="00B9562B"/>
    <w:rsid w:val="00B95831"/>
    <w:rsid w:val="00BA1EFA"/>
    <w:rsid w:val="00BA596C"/>
    <w:rsid w:val="00BB68A8"/>
    <w:rsid w:val="00BC1314"/>
    <w:rsid w:val="00BC3E70"/>
    <w:rsid w:val="00BC74C2"/>
    <w:rsid w:val="00BD05F4"/>
    <w:rsid w:val="00BD7199"/>
    <w:rsid w:val="00BE1500"/>
    <w:rsid w:val="00BE7E07"/>
    <w:rsid w:val="00BF2560"/>
    <w:rsid w:val="00BF2EEC"/>
    <w:rsid w:val="00C00F17"/>
    <w:rsid w:val="00C00FBB"/>
    <w:rsid w:val="00C05C8F"/>
    <w:rsid w:val="00C06C79"/>
    <w:rsid w:val="00C13C1F"/>
    <w:rsid w:val="00C16007"/>
    <w:rsid w:val="00C20088"/>
    <w:rsid w:val="00C21963"/>
    <w:rsid w:val="00C25358"/>
    <w:rsid w:val="00C30D57"/>
    <w:rsid w:val="00C322F8"/>
    <w:rsid w:val="00C33517"/>
    <w:rsid w:val="00C34E2D"/>
    <w:rsid w:val="00C411BC"/>
    <w:rsid w:val="00C43EC6"/>
    <w:rsid w:val="00C44CA6"/>
    <w:rsid w:val="00C45B98"/>
    <w:rsid w:val="00C465F5"/>
    <w:rsid w:val="00C475A2"/>
    <w:rsid w:val="00C512F1"/>
    <w:rsid w:val="00C55799"/>
    <w:rsid w:val="00C56A53"/>
    <w:rsid w:val="00C56CE1"/>
    <w:rsid w:val="00C61BE1"/>
    <w:rsid w:val="00C67A03"/>
    <w:rsid w:val="00C73E2A"/>
    <w:rsid w:val="00C751E4"/>
    <w:rsid w:val="00C763E9"/>
    <w:rsid w:val="00C769C0"/>
    <w:rsid w:val="00C80A62"/>
    <w:rsid w:val="00C80AA5"/>
    <w:rsid w:val="00C81483"/>
    <w:rsid w:val="00C90CCF"/>
    <w:rsid w:val="00C91501"/>
    <w:rsid w:val="00C92D40"/>
    <w:rsid w:val="00CA2F09"/>
    <w:rsid w:val="00CA39CA"/>
    <w:rsid w:val="00CB6416"/>
    <w:rsid w:val="00CC699F"/>
    <w:rsid w:val="00CC7443"/>
    <w:rsid w:val="00CD5E73"/>
    <w:rsid w:val="00CE22E8"/>
    <w:rsid w:val="00CE3C39"/>
    <w:rsid w:val="00CE3CCC"/>
    <w:rsid w:val="00CF21CD"/>
    <w:rsid w:val="00CF3B6B"/>
    <w:rsid w:val="00CF7631"/>
    <w:rsid w:val="00D0390A"/>
    <w:rsid w:val="00D05FDA"/>
    <w:rsid w:val="00D06C53"/>
    <w:rsid w:val="00D07CEF"/>
    <w:rsid w:val="00D127F1"/>
    <w:rsid w:val="00D17200"/>
    <w:rsid w:val="00D17CDF"/>
    <w:rsid w:val="00D20261"/>
    <w:rsid w:val="00D2484F"/>
    <w:rsid w:val="00D24D93"/>
    <w:rsid w:val="00D369F8"/>
    <w:rsid w:val="00D371A5"/>
    <w:rsid w:val="00D375D6"/>
    <w:rsid w:val="00D43EDA"/>
    <w:rsid w:val="00D475A3"/>
    <w:rsid w:val="00D50164"/>
    <w:rsid w:val="00D56618"/>
    <w:rsid w:val="00D66675"/>
    <w:rsid w:val="00D678F9"/>
    <w:rsid w:val="00D71F29"/>
    <w:rsid w:val="00D72BAA"/>
    <w:rsid w:val="00D76B55"/>
    <w:rsid w:val="00D76C4E"/>
    <w:rsid w:val="00D771A5"/>
    <w:rsid w:val="00D81894"/>
    <w:rsid w:val="00D84009"/>
    <w:rsid w:val="00D86F61"/>
    <w:rsid w:val="00D944EB"/>
    <w:rsid w:val="00DA1472"/>
    <w:rsid w:val="00DA3B93"/>
    <w:rsid w:val="00DA5B49"/>
    <w:rsid w:val="00DA7091"/>
    <w:rsid w:val="00DC02E0"/>
    <w:rsid w:val="00DC0B30"/>
    <w:rsid w:val="00DD326C"/>
    <w:rsid w:val="00DD7920"/>
    <w:rsid w:val="00DE171C"/>
    <w:rsid w:val="00DE4DF8"/>
    <w:rsid w:val="00DE6FAC"/>
    <w:rsid w:val="00DF31AF"/>
    <w:rsid w:val="00DF6453"/>
    <w:rsid w:val="00DF6986"/>
    <w:rsid w:val="00E0271F"/>
    <w:rsid w:val="00E07497"/>
    <w:rsid w:val="00E229B9"/>
    <w:rsid w:val="00E232EC"/>
    <w:rsid w:val="00E3154B"/>
    <w:rsid w:val="00E330B7"/>
    <w:rsid w:val="00E42887"/>
    <w:rsid w:val="00E46C93"/>
    <w:rsid w:val="00E52F41"/>
    <w:rsid w:val="00E55B96"/>
    <w:rsid w:val="00E55C34"/>
    <w:rsid w:val="00E5607B"/>
    <w:rsid w:val="00E5709F"/>
    <w:rsid w:val="00E57CAF"/>
    <w:rsid w:val="00E640C6"/>
    <w:rsid w:val="00E725C6"/>
    <w:rsid w:val="00E77BD5"/>
    <w:rsid w:val="00E8207A"/>
    <w:rsid w:val="00E852AC"/>
    <w:rsid w:val="00E859A6"/>
    <w:rsid w:val="00E871BC"/>
    <w:rsid w:val="00E915FA"/>
    <w:rsid w:val="00E9277D"/>
    <w:rsid w:val="00E931A9"/>
    <w:rsid w:val="00EA604D"/>
    <w:rsid w:val="00EB0461"/>
    <w:rsid w:val="00EB1967"/>
    <w:rsid w:val="00EB5A4E"/>
    <w:rsid w:val="00EE4404"/>
    <w:rsid w:val="00EE5DA4"/>
    <w:rsid w:val="00EE701B"/>
    <w:rsid w:val="00EE7E00"/>
    <w:rsid w:val="00EF40A7"/>
    <w:rsid w:val="00EF4425"/>
    <w:rsid w:val="00F02A0D"/>
    <w:rsid w:val="00F05664"/>
    <w:rsid w:val="00F07500"/>
    <w:rsid w:val="00F1105E"/>
    <w:rsid w:val="00F134BF"/>
    <w:rsid w:val="00F13F08"/>
    <w:rsid w:val="00F14D69"/>
    <w:rsid w:val="00F1602F"/>
    <w:rsid w:val="00F17881"/>
    <w:rsid w:val="00F17E38"/>
    <w:rsid w:val="00F213F8"/>
    <w:rsid w:val="00F27502"/>
    <w:rsid w:val="00F304AF"/>
    <w:rsid w:val="00F3227C"/>
    <w:rsid w:val="00F35E4C"/>
    <w:rsid w:val="00F40751"/>
    <w:rsid w:val="00F41614"/>
    <w:rsid w:val="00F42C26"/>
    <w:rsid w:val="00F43E2C"/>
    <w:rsid w:val="00F445EB"/>
    <w:rsid w:val="00F51933"/>
    <w:rsid w:val="00F52CC0"/>
    <w:rsid w:val="00F54E67"/>
    <w:rsid w:val="00F61E02"/>
    <w:rsid w:val="00F637B7"/>
    <w:rsid w:val="00F65745"/>
    <w:rsid w:val="00F657F6"/>
    <w:rsid w:val="00F735D7"/>
    <w:rsid w:val="00F75AE3"/>
    <w:rsid w:val="00F75C03"/>
    <w:rsid w:val="00F82302"/>
    <w:rsid w:val="00F83F3F"/>
    <w:rsid w:val="00F84FD4"/>
    <w:rsid w:val="00F929A5"/>
    <w:rsid w:val="00F93E78"/>
    <w:rsid w:val="00FA14BF"/>
    <w:rsid w:val="00FA2AC8"/>
    <w:rsid w:val="00FC1834"/>
    <w:rsid w:val="00FC5709"/>
    <w:rsid w:val="00FD2BCD"/>
    <w:rsid w:val="00FD56BC"/>
    <w:rsid w:val="00FD70AE"/>
    <w:rsid w:val="00FD71D2"/>
    <w:rsid w:val="00FE189B"/>
    <w:rsid w:val="00FE4DB8"/>
    <w:rsid w:val="00FF1548"/>
    <w:rsid w:val="00FF1D83"/>
    <w:rsid w:val="00FF46DD"/>
    <w:rsid w:val="00FF7C15"/>
    <w:rsid w:val="2C1AF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307A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3754"/>
    <w:pPr>
      <w:spacing w:after="0" w:line="240" w:lineRule="auto"/>
    </w:pPr>
    <w:rPr>
      <w:rFonts w:ascii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24D0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3424D0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424D0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3424D0"/>
    <w:rPr>
      <w:sz w:val="20"/>
      <w:szCs w:val="20"/>
    </w:rPr>
  </w:style>
  <w:style w:type="character" w:styleId="a7">
    <w:name w:val="Hyperlink"/>
    <w:basedOn w:val="a0"/>
    <w:uiPriority w:val="99"/>
    <w:unhideWhenUsed/>
    <w:rsid w:val="003424D0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3424D0"/>
    <w:pPr>
      <w:tabs>
        <w:tab w:val="center" w:pos="4680"/>
        <w:tab w:val="right" w:pos="9360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3424D0"/>
  </w:style>
  <w:style w:type="paragraph" w:styleId="aa">
    <w:name w:val="footer"/>
    <w:basedOn w:val="a"/>
    <w:link w:val="ab"/>
    <w:uiPriority w:val="99"/>
    <w:unhideWhenUsed/>
    <w:rsid w:val="003424D0"/>
    <w:pPr>
      <w:tabs>
        <w:tab w:val="center" w:pos="4680"/>
        <w:tab w:val="right" w:pos="9360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424D0"/>
  </w:style>
  <w:style w:type="paragraph" w:styleId="ac">
    <w:name w:val="footnote text"/>
    <w:basedOn w:val="a"/>
    <w:link w:val="ad"/>
    <w:uiPriority w:val="99"/>
    <w:semiHidden/>
    <w:unhideWhenUsed/>
    <w:rsid w:val="003424D0"/>
    <w:rPr>
      <w:sz w:val="20"/>
      <w:szCs w:val="20"/>
    </w:rPr>
  </w:style>
  <w:style w:type="character" w:customStyle="1" w:styleId="ad">
    <w:name w:val="Текст сноски Знак"/>
    <w:basedOn w:val="a0"/>
    <w:link w:val="ac"/>
    <w:uiPriority w:val="99"/>
    <w:semiHidden/>
    <w:rsid w:val="003424D0"/>
    <w:rPr>
      <w:rFonts w:ascii="Calibri" w:hAnsi="Calibri" w:cs="Times New Roman"/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3424D0"/>
    <w:rPr>
      <w:vertAlign w:val="superscript"/>
    </w:rPr>
  </w:style>
  <w:style w:type="paragraph" w:styleId="af">
    <w:name w:val="Balloon Text"/>
    <w:basedOn w:val="a"/>
    <w:link w:val="af0"/>
    <w:uiPriority w:val="99"/>
    <w:semiHidden/>
    <w:unhideWhenUsed/>
    <w:rsid w:val="003424D0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3424D0"/>
    <w:rPr>
      <w:rFonts w:ascii="Tahoma" w:hAnsi="Tahoma" w:cs="Tahoma"/>
      <w:sz w:val="16"/>
      <w:szCs w:val="16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1C5D18"/>
    <w:rPr>
      <w:b/>
      <w:bCs/>
    </w:rPr>
  </w:style>
  <w:style w:type="character" w:customStyle="1" w:styleId="af2">
    <w:name w:val="Тема примечания Знак"/>
    <w:basedOn w:val="a6"/>
    <w:link w:val="af1"/>
    <w:uiPriority w:val="99"/>
    <w:semiHidden/>
    <w:rsid w:val="001C5D18"/>
    <w:rPr>
      <w:b/>
      <w:bCs/>
      <w:sz w:val="20"/>
      <w:szCs w:val="20"/>
    </w:rPr>
  </w:style>
  <w:style w:type="table" w:styleId="af3">
    <w:name w:val="Table Grid"/>
    <w:basedOn w:val="a1"/>
    <w:uiPriority w:val="59"/>
    <w:rsid w:val="001436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a0"/>
    <w:rsid w:val="00903754"/>
  </w:style>
  <w:style w:type="character" w:customStyle="1" w:styleId="atn">
    <w:name w:val="atn"/>
    <w:basedOn w:val="a0"/>
    <w:rsid w:val="00903754"/>
  </w:style>
  <w:style w:type="character" w:customStyle="1" w:styleId="shorttext">
    <w:name w:val="short_text"/>
    <w:basedOn w:val="a0"/>
    <w:rsid w:val="00653ABD"/>
  </w:style>
  <w:style w:type="character" w:customStyle="1" w:styleId="alt-edited">
    <w:name w:val="alt-edited"/>
    <w:basedOn w:val="a0"/>
    <w:rsid w:val="002E4A3F"/>
  </w:style>
  <w:style w:type="character" w:styleId="af4">
    <w:name w:val="Emphasis"/>
    <w:basedOn w:val="a0"/>
    <w:uiPriority w:val="20"/>
    <w:qFormat/>
    <w:rsid w:val="00EE7E00"/>
    <w:rPr>
      <w:i/>
      <w:iCs/>
    </w:rPr>
  </w:style>
  <w:style w:type="paragraph" w:styleId="af5">
    <w:name w:val="endnote text"/>
    <w:basedOn w:val="a"/>
    <w:link w:val="af6"/>
    <w:uiPriority w:val="99"/>
    <w:semiHidden/>
    <w:unhideWhenUsed/>
    <w:rsid w:val="002D67C4"/>
    <w:rPr>
      <w:sz w:val="20"/>
      <w:szCs w:val="20"/>
    </w:rPr>
  </w:style>
  <w:style w:type="character" w:customStyle="1" w:styleId="af6">
    <w:name w:val="Текст концевой сноски Знак"/>
    <w:basedOn w:val="a0"/>
    <w:link w:val="af5"/>
    <w:uiPriority w:val="99"/>
    <w:semiHidden/>
    <w:rsid w:val="002D67C4"/>
    <w:rPr>
      <w:rFonts w:ascii="Calibri" w:hAnsi="Calibri" w:cs="Times New Roman"/>
      <w:sz w:val="20"/>
      <w:szCs w:val="20"/>
    </w:rPr>
  </w:style>
  <w:style w:type="character" w:styleId="af7">
    <w:name w:val="endnote reference"/>
    <w:basedOn w:val="a0"/>
    <w:uiPriority w:val="99"/>
    <w:semiHidden/>
    <w:unhideWhenUsed/>
    <w:rsid w:val="002D67C4"/>
    <w:rPr>
      <w:vertAlign w:val="superscript"/>
    </w:rPr>
  </w:style>
  <w:style w:type="character" w:customStyle="1" w:styleId="b-translation-reviewtranslation">
    <w:name w:val="b-translation-review__translation"/>
    <w:basedOn w:val="a0"/>
    <w:rsid w:val="00183FF4"/>
  </w:style>
  <w:style w:type="character" w:customStyle="1" w:styleId="st">
    <w:name w:val="st"/>
    <w:basedOn w:val="a0"/>
    <w:rsid w:val="00F3227C"/>
  </w:style>
  <w:style w:type="paragraph" w:styleId="HTML">
    <w:name w:val="HTML Preformatted"/>
    <w:basedOn w:val="a"/>
    <w:link w:val="HTML0"/>
    <w:uiPriority w:val="99"/>
    <w:semiHidden/>
    <w:unhideWhenUsed/>
    <w:rsid w:val="00E55B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55B96"/>
    <w:rPr>
      <w:rFonts w:ascii="Courier New" w:eastAsia="Times New Roman" w:hAnsi="Courier New" w:cs="Courier New"/>
      <w:sz w:val="20"/>
      <w:szCs w:val="20"/>
    </w:rPr>
  </w:style>
  <w:style w:type="character" w:customStyle="1" w:styleId="b-translationtext">
    <w:name w:val="b-translation__text"/>
    <w:basedOn w:val="a0"/>
    <w:rsid w:val="00B20996"/>
  </w:style>
  <w:style w:type="character" w:customStyle="1" w:styleId="UnresolvedMention1">
    <w:name w:val="Unresolved Mention1"/>
    <w:basedOn w:val="a0"/>
    <w:uiPriority w:val="99"/>
    <w:semiHidden/>
    <w:unhideWhenUsed/>
    <w:rsid w:val="00C55799"/>
    <w:rPr>
      <w:color w:val="808080"/>
      <w:shd w:val="clear" w:color="auto" w:fill="E6E6E6"/>
    </w:rPr>
  </w:style>
  <w:style w:type="character" w:styleId="af8">
    <w:name w:val="FollowedHyperlink"/>
    <w:basedOn w:val="a0"/>
    <w:uiPriority w:val="99"/>
    <w:semiHidden/>
    <w:unhideWhenUsed/>
    <w:rsid w:val="00890D08"/>
    <w:rPr>
      <w:color w:val="800080" w:themeColor="followedHyperlink"/>
      <w:u w:val="single"/>
    </w:rPr>
  </w:style>
  <w:style w:type="paragraph" w:customStyle="1" w:styleId="xmsonormal">
    <w:name w:val="x_msonormal"/>
    <w:basedOn w:val="a"/>
    <w:rsid w:val="00C769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3754"/>
    <w:pPr>
      <w:spacing w:after="0" w:line="240" w:lineRule="auto"/>
    </w:pPr>
    <w:rPr>
      <w:rFonts w:ascii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24D0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3424D0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424D0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3424D0"/>
    <w:rPr>
      <w:sz w:val="20"/>
      <w:szCs w:val="20"/>
    </w:rPr>
  </w:style>
  <w:style w:type="character" w:styleId="a7">
    <w:name w:val="Hyperlink"/>
    <w:basedOn w:val="a0"/>
    <w:uiPriority w:val="99"/>
    <w:unhideWhenUsed/>
    <w:rsid w:val="003424D0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3424D0"/>
    <w:pPr>
      <w:tabs>
        <w:tab w:val="center" w:pos="4680"/>
        <w:tab w:val="right" w:pos="9360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3424D0"/>
  </w:style>
  <w:style w:type="paragraph" w:styleId="aa">
    <w:name w:val="footer"/>
    <w:basedOn w:val="a"/>
    <w:link w:val="ab"/>
    <w:uiPriority w:val="99"/>
    <w:unhideWhenUsed/>
    <w:rsid w:val="003424D0"/>
    <w:pPr>
      <w:tabs>
        <w:tab w:val="center" w:pos="4680"/>
        <w:tab w:val="right" w:pos="9360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424D0"/>
  </w:style>
  <w:style w:type="paragraph" w:styleId="ac">
    <w:name w:val="footnote text"/>
    <w:basedOn w:val="a"/>
    <w:link w:val="ad"/>
    <w:uiPriority w:val="99"/>
    <w:semiHidden/>
    <w:unhideWhenUsed/>
    <w:rsid w:val="003424D0"/>
    <w:rPr>
      <w:sz w:val="20"/>
      <w:szCs w:val="20"/>
    </w:rPr>
  </w:style>
  <w:style w:type="character" w:customStyle="1" w:styleId="ad">
    <w:name w:val="Текст сноски Знак"/>
    <w:basedOn w:val="a0"/>
    <w:link w:val="ac"/>
    <w:uiPriority w:val="99"/>
    <w:semiHidden/>
    <w:rsid w:val="003424D0"/>
    <w:rPr>
      <w:rFonts w:ascii="Calibri" w:hAnsi="Calibri" w:cs="Times New Roman"/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3424D0"/>
    <w:rPr>
      <w:vertAlign w:val="superscript"/>
    </w:rPr>
  </w:style>
  <w:style w:type="paragraph" w:styleId="af">
    <w:name w:val="Balloon Text"/>
    <w:basedOn w:val="a"/>
    <w:link w:val="af0"/>
    <w:uiPriority w:val="99"/>
    <w:semiHidden/>
    <w:unhideWhenUsed/>
    <w:rsid w:val="003424D0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3424D0"/>
    <w:rPr>
      <w:rFonts w:ascii="Tahoma" w:hAnsi="Tahoma" w:cs="Tahoma"/>
      <w:sz w:val="16"/>
      <w:szCs w:val="16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sid w:val="001C5D18"/>
    <w:rPr>
      <w:b/>
      <w:bCs/>
    </w:rPr>
  </w:style>
  <w:style w:type="character" w:customStyle="1" w:styleId="af2">
    <w:name w:val="Тема примечания Знак"/>
    <w:basedOn w:val="a6"/>
    <w:link w:val="af1"/>
    <w:uiPriority w:val="99"/>
    <w:semiHidden/>
    <w:rsid w:val="001C5D18"/>
    <w:rPr>
      <w:b/>
      <w:bCs/>
      <w:sz w:val="20"/>
      <w:szCs w:val="20"/>
    </w:rPr>
  </w:style>
  <w:style w:type="table" w:styleId="af3">
    <w:name w:val="Table Grid"/>
    <w:basedOn w:val="a1"/>
    <w:uiPriority w:val="59"/>
    <w:rsid w:val="001436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a0"/>
    <w:rsid w:val="00903754"/>
  </w:style>
  <w:style w:type="character" w:customStyle="1" w:styleId="atn">
    <w:name w:val="atn"/>
    <w:basedOn w:val="a0"/>
    <w:rsid w:val="00903754"/>
  </w:style>
  <w:style w:type="character" w:customStyle="1" w:styleId="shorttext">
    <w:name w:val="short_text"/>
    <w:basedOn w:val="a0"/>
    <w:rsid w:val="00653ABD"/>
  </w:style>
  <w:style w:type="character" w:customStyle="1" w:styleId="alt-edited">
    <w:name w:val="alt-edited"/>
    <w:basedOn w:val="a0"/>
    <w:rsid w:val="002E4A3F"/>
  </w:style>
  <w:style w:type="character" w:styleId="af4">
    <w:name w:val="Emphasis"/>
    <w:basedOn w:val="a0"/>
    <w:uiPriority w:val="20"/>
    <w:qFormat/>
    <w:rsid w:val="00EE7E00"/>
    <w:rPr>
      <w:i/>
      <w:iCs/>
    </w:rPr>
  </w:style>
  <w:style w:type="paragraph" w:styleId="af5">
    <w:name w:val="endnote text"/>
    <w:basedOn w:val="a"/>
    <w:link w:val="af6"/>
    <w:uiPriority w:val="99"/>
    <w:semiHidden/>
    <w:unhideWhenUsed/>
    <w:rsid w:val="002D67C4"/>
    <w:rPr>
      <w:sz w:val="20"/>
      <w:szCs w:val="20"/>
    </w:rPr>
  </w:style>
  <w:style w:type="character" w:customStyle="1" w:styleId="af6">
    <w:name w:val="Текст концевой сноски Знак"/>
    <w:basedOn w:val="a0"/>
    <w:link w:val="af5"/>
    <w:uiPriority w:val="99"/>
    <w:semiHidden/>
    <w:rsid w:val="002D67C4"/>
    <w:rPr>
      <w:rFonts w:ascii="Calibri" w:hAnsi="Calibri" w:cs="Times New Roman"/>
      <w:sz w:val="20"/>
      <w:szCs w:val="20"/>
    </w:rPr>
  </w:style>
  <w:style w:type="character" w:styleId="af7">
    <w:name w:val="endnote reference"/>
    <w:basedOn w:val="a0"/>
    <w:uiPriority w:val="99"/>
    <w:semiHidden/>
    <w:unhideWhenUsed/>
    <w:rsid w:val="002D67C4"/>
    <w:rPr>
      <w:vertAlign w:val="superscript"/>
    </w:rPr>
  </w:style>
  <w:style w:type="character" w:customStyle="1" w:styleId="b-translation-reviewtranslation">
    <w:name w:val="b-translation-review__translation"/>
    <w:basedOn w:val="a0"/>
    <w:rsid w:val="00183FF4"/>
  </w:style>
  <w:style w:type="character" w:customStyle="1" w:styleId="st">
    <w:name w:val="st"/>
    <w:basedOn w:val="a0"/>
    <w:rsid w:val="00F3227C"/>
  </w:style>
  <w:style w:type="paragraph" w:styleId="HTML">
    <w:name w:val="HTML Preformatted"/>
    <w:basedOn w:val="a"/>
    <w:link w:val="HTML0"/>
    <w:uiPriority w:val="99"/>
    <w:semiHidden/>
    <w:unhideWhenUsed/>
    <w:rsid w:val="00E55B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55B96"/>
    <w:rPr>
      <w:rFonts w:ascii="Courier New" w:eastAsia="Times New Roman" w:hAnsi="Courier New" w:cs="Courier New"/>
      <w:sz w:val="20"/>
      <w:szCs w:val="20"/>
    </w:rPr>
  </w:style>
  <w:style w:type="character" w:customStyle="1" w:styleId="b-translationtext">
    <w:name w:val="b-translation__text"/>
    <w:basedOn w:val="a0"/>
    <w:rsid w:val="00B20996"/>
  </w:style>
  <w:style w:type="character" w:customStyle="1" w:styleId="UnresolvedMention1">
    <w:name w:val="Unresolved Mention1"/>
    <w:basedOn w:val="a0"/>
    <w:uiPriority w:val="99"/>
    <w:semiHidden/>
    <w:unhideWhenUsed/>
    <w:rsid w:val="00C55799"/>
    <w:rPr>
      <w:color w:val="808080"/>
      <w:shd w:val="clear" w:color="auto" w:fill="E6E6E6"/>
    </w:rPr>
  </w:style>
  <w:style w:type="character" w:styleId="af8">
    <w:name w:val="FollowedHyperlink"/>
    <w:basedOn w:val="a0"/>
    <w:uiPriority w:val="99"/>
    <w:semiHidden/>
    <w:unhideWhenUsed/>
    <w:rsid w:val="00890D08"/>
    <w:rPr>
      <w:color w:val="800080" w:themeColor="followedHyperlink"/>
      <w:u w:val="single"/>
    </w:rPr>
  </w:style>
  <w:style w:type="paragraph" w:customStyle="1" w:styleId="xmsonormal">
    <w:name w:val="x_msonormal"/>
    <w:basedOn w:val="a"/>
    <w:rsid w:val="00C76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57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4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065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269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88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3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0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32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14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117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3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6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18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975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97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22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59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835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1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81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05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9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8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22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4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4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2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4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862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91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51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753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469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28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07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5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926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0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165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6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9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5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59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2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1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302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0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18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9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676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85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11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01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14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97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06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5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2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7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988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65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27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4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72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9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375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771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7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30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332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120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239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79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91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0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1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85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9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15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30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651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9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7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13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76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056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53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4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577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770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10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4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90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610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38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9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0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37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2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9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65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62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258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827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0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9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0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55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53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38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98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188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443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2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5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5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06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558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460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almaty@ef-ca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D74644BACD44AA8EAEFFE2BBABF45" ma:contentTypeVersion="9" ma:contentTypeDescription="Create a new document." ma:contentTypeScope="" ma:versionID="03a6cdcac217de93c9fb511ca77fffea">
  <xsd:schema xmlns:xsd="http://www.w3.org/2001/XMLSchema" xmlns:xs="http://www.w3.org/2001/XMLSchema" xmlns:p="http://schemas.microsoft.com/office/2006/metadata/properties" xmlns:ns2="443f08c5-7e0e-400e-9a6f-8c3c5e264a9d" xmlns:ns3="3e1ef7c0-0894-4a8b-af31-db8d8a38ce51" targetNamespace="http://schemas.microsoft.com/office/2006/metadata/properties" ma:root="true" ma:fieldsID="87ee4c00472f193bc5356af12a714e3c" ns2:_="" ns3:_="">
    <xsd:import namespace="443f08c5-7e0e-400e-9a6f-8c3c5e264a9d"/>
    <xsd:import namespace="3e1ef7c0-0894-4a8b-af31-db8d8a38ce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Document_x0020_Type"/>
                <xsd:element ref="ns2:Year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08c5-7e0e-400e-9a6f-8c3c5e264a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ocument_x0020_Type" ma:index="12" ma:displayName="Document Type" ma:format="Dropdown" ma:internalName="Document_x0020_Type">
      <xsd:simpleType>
        <xsd:restriction base="dms:Choice">
          <xsd:enumeration value="Assessment Report"/>
          <xsd:enumeration value="Road map"/>
          <xsd:enumeration value="Assessment plan"/>
          <xsd:enumeration value="Quarterly Report"/>
        </xsd:restriction>
      </xsd:simpleType>
    </xsd:element>
    <xsd:element name="Year" ma:index="13" ma:displayName="Year" ma:internalName="Year">
      <xsd:simpleType>
        <xsd:restriction base="dms:Choice">
          <xsd:enumeration value="2018"/>
          <xsd:enumeration value="2019"/>
          <xsd:enumeration value="2020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ef7c0-0894-4a8b-af31-db8d8a38ce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43f08c5-7e0e-400e-9a6f-8c3c5e264a9d">Road map</Document_x0020_Type>
    <Year xmlns="443f08c5-7e0e-400e-9a6f-8c3c5e264a9d">2018</Yea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BDD3D-C002-410C-9585-B88A995457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3f08c5-7e0e-400e-9a6f-8c3c5e264a9d"/>
    <ds:schemaRef ds:uri="3e1ef7c0-0894-4a8b-af31-db8d8a38ce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E06749-E90F-428D-AF4C-EAB7A4807A82}">
  <ds:schemaRefs>
    <ds:schemaRef ds:uri="http://schemas.microsoft.com/office/2006/metadata/properties"/>
    <ds:schemaRef ds:uri="http://schemas.microsoft.com/office/infopath/2007/PartnerControls"/>
    <ds:schemaRef ds:uri="443f08c5-7e0e-400e-9a6f-8c3c5e264a9d"/>
  </ds:schemaRefs>
</ds:datastoreItem>
</file>

<file path=customXml/itemProps3.xml><?xml version="1.0" encoding="utf-8"?>
<ds:datastoreItem xmlns:ds="http://schemas.openxmlformats.org/officeDocument/2006/customXml" ds:itemID="{5AC20BE2-B5FE-47B6-A25F-DD1A563557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A0D4A5-AD49-4790-83D9-BBFA23C2A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1</Words>
  <Characters>3374</Characters>
  <Application>Microsoft Office Word</Application>
  <DocSecurity>0</DocSecurity>
  <Lines>28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asia Foundation</Company>
  <LinksUpToDate>false</LinksUpToDate>
  <CharactersWithSpaces>3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ya Candeloro</dc:creator>
  <cp:lastModifiedBy>Home</cp:lastModifiedBy>
  <cp:revision>2</cp:revision>
  <cp:lastPrinted>2018-05-01T20:06:00Z</cp:lastPrinted>
  <dcterms:created xsi:type="dcterms:W3CDTF">2019-07-31T08:45:00Z</dcterms:created>
  <dcterms:modified xsi:type="dcterms:W3CDTF">2019-07-31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D74644BACD44AA8EAEFFE2BBABF45</vt:lpwstr>
  </property>
</Properties>
</file>